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w:t>
      </w:r>
      <w:r>
        <w:rPr>
          <w:rFonts w:hint="eastAsia" w:ascii="仿宋" w:hAnsi="仿宋" w:eastAsia="仿宋"/>
          <w:lang w:val="en-US" w:eastAsia="zh-CN"/>
        </w:rPr>
        <w:t>12</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5,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26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790,574.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362,85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4,582,85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3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4-12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3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3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3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4.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4,890,933.7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28.7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国民信托-通汇1号13期</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1,118,165.4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7.0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782,920.9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6.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784,848.3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7.1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25,576,868.4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5,576,86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92.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88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5,579,662.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726,091.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98,119.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35,26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17,392.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576,868.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3.12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5</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07,83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82,44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GC0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998,11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87,889.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62,606.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99,807.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79,832.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90,834.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87,177.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46,11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842,665.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9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bookmarkStart w:id="2" w:name="_GoBack"/>
      <w:bookmarkEnd w:id="2"/>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0CSM/akd2+x4vmehScP3LAkPI5Y=" w:salt="oe6piDYOGUng+4i4rqXma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4B441AD"/>
    <w:rsid w:val="28137BE9"/>
    <w:rsid w:val="2AA204DB"/>
    <w:rsid w:val="2D1C2743"/>
    <w:rsid w:val="2FC53468"/>
    <w:rsid w:val="2FCD2C4F"/>
    <w:rsid w:val="346742FC"/>
    <w:rsid w:val="38721494"/>
    <w:rsid w:val="394F4B22"/>
    <w:rsid w:val="3D305393"/>
    <w:rsid w:val="3EB35496"/>
    <w:rsid w:val="3F524561"/>
    <w:rsid w:val="404D7569"/>
    <w:rsid w:val="41257B3D"/>
    <w:rsid w:val="4218718A"/>
    <w:rsid w:val="46776F3C"/>
    <w:rsid w:val="47B11009"/>
    <w:rsid w:val="4ADF197E"/>
    <w:rsid w:val="4C8926F7"/>
    <w:rsid w:val="4D1108E2"/>
    <w:rsid w:val="4E373230"/>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6F394C73"/>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02:$A$365</c:f>
              <c:numCache>
                <c:formatCode>yyyy/m/d</c:formatCode>
                <c:ptCount val="264"/>
                <c:pt idx="0" c:formatCode="yyyy/m/d">
                  <c:v>44663</c:v>
                </c:pt>
                <c:pt idx="1" c:formatCode="yyyy/m/d">
                  <c:v>44664</c:v>
                </c:pt>
                <c:pt idx="2" c:formatCode="yyyy/m/d">
                  <c:v>44665</c:v>
                </c:pt>
                <c:pt idx="3" c:formatCode="yyyy/m/d">
                  <c:v>44666</c:v>
                </c:pt>
                <c:pt idx="4" c:formatCode="yyyy/m/d">
                  <c:v>44667</c:v>
                </c:pt>
                <c:pt idx="5" c:formatCode="yyyy/m/d">
                  <c:v>44668</c:v>
                </c:pt>
                <c:pt idx="6" c:formatCode="yyyy/m/d">
                  <c:v>44669</c:v>
                </c:pt>
                <c:pt idx="7" c:formatCode="yyyy/m/d">
                  <c:v>44670</c:v>
                </c:pt>
                <c:pt idx="8" c:formatCode="yyyy/m/d">
                  <c:v>44671</c:v>
                </c:pt>
                <c:pt idx="9" c:formatCode="yyyy/m/d">
                  <c:v>44672</c:v>
                </c:pt>
                <c:pt idx="10" c:formatCode="yyyy/m/d">
                  <c:v>44673</c:v>
                </c:pt>
                <c:pt idx="11" c:formatCode="yyyy/m/d">
                  <c:v>44674</c:v>
                </c:pt>
                <c:pt idx="12" c:formatCode="yyyy/m/d">
                  <c:v>44675</c:v>
                </c:pt>
                <c:pt idx="13" c:formatCode="yyyy/m/d">
                  <c:v>44676</c:v>
                </c:pt>
                <c:pt idx="14" c:formatCode="yyyy/m/d">
                  <c:v>44677</c:v>
                </c:pt>
                <c:pt idx="15" c:formatCode="yyyy/m/d">
                  <c:v>44678</c:v>
                </c:pt>
                <c:pt idx="16" c:formatCode="yyyy/m/d">
                  <c:v>44679</c:v>
                </c:pt>
                <c:pt idx="17" c:formatCode="yyyy/m/d">
                  <c:v>44680</c:v>
                </c:pt>
                <c:pt idx="18" c:formatCode="yyyy/m/d">
                  <c:v>44681</c:v>
                </c:pt>
                <c:pt idx="19" c:formatCode="yyyy/m/d">
                  <c:v>44682</c:v>
                </c:pt>
                <c:pt idx="20" c:formatCode="yyyy/m/d">
                  <c:v>44683</c:v>
                </c:pt>
                <c:pt idx="21" c:formatCode="yyyy/m/d">
                  <c:v>44684</c:v>
                </c:pt>
                <c:pt idx="22" c:formatCode="yyyy/m/d">
                  <c:v>44685</c:v>
                </c:pt>
                <c:pt idx="23" c:formatCode="yyyy/m/d">
                  <c:v>44686</c:v>
                </c:pt>
                <c:pt idx="24" c:formatCode="yyyy/m/d">
                  <c:v>44687</c:v>
                </c:pt>
                <c:pt idx="25" c:formatCode="yyyy/m/d">
                  <c:v>44688</c:v>
                </c:pt>
                <c:pt idx="26" c:formatCode="yyyy/m/d">
                  <c:v>44689</c:v>
                </c:pt>
                <c:pt idx="27" c:formatCode="yyyy/m/d">
                  <c:v>44690</c:v>
                </c:pt>
                <c:pt idx="28" c:formatCode="yyyy/m/d">
                  <c:v>44691</c:v>
                </c:pt>
                <c:pt idx="29" c:formatCode="yyyy/m/d">
                  <c:v>44692</c:v>
                </c:pt>
                <c:pt idx="30" c:formatCode="yyyy/m/d">
                  <c:v>44693</c:v>
                </c:pt>
                <c:pt idx="31" c:formatCode="yyyy/m/d">
                  <c:v>44694</c:v>
                </c:pt>
                <c:pt idx="32" c:formatCode="yyyy/m/d">
                  <c:v>44695</c:v>
                </c:pt>
                <c:pt idx="33" c:formatCode="yyyy/m/d">
                  <c:v>44696</c:v>
                </c:pt>
                <c:pt idx="34" c:formatCode="yyyy/m/d">
                  <c:v>44697</c:v>
                </c:pt>
                <c:pt idx="35" c:formatCode="yyyy/m/d">
                  <c:v>44698</c:v>
                </c:pt>
                <c:pt idx="36" c:formatCode="yyyy/m/d">
                  <c:v>44699</c:v>
                </c:pt>
                <c:pt idx="37" c:formatCode="yyyy/m/d">
                  <c:v>44700</c:v>
                </c:pt>
                <c:pt idx="38" c:formatCode="yyyy/m/d">
                  <c:v>44701</c:v>
                </c:pt>
                <c:pt idx="39" c:formatCode="yyyy/m/d">
                  <c:v>44702</c:v>
                </c:pt>
                <c:pt idx="40" c:formatCode="yyyy/m/d">
                  <c:v>44703</c:v>
                </c:pt>
                <c:pt idx="41" c:formatCode="yyyy/m/d">
                  <c:v>44704</c:v>
                </c:pt>
                <c:pt idx="42" c:formatCode="yyyy/m/d">
                  <c:v>44705</c:v>
                </c:pt>
                <c:pt idx="43" c:formatCode="yyyy/m/d">
                  <c:v>44706</c:v>
                </c:pt>
                <c:pt idx="44" c:formatCode="yyyy/m/d">
                  <c:v>44707</c:v>
                </c:pt>
                <c:pt idx="45" c:formatCode="yyyy/m/d">
                  <c:v>44708</c:v>
                </c:pt>
                <c:pt idx="46" c:formatCode="yyyy/m/d">
                  <c:v>44709</c:v>
                </c:pt>
                <c:pt idx="47" c:formatCode="yyyy/m/d">
                  <c:v>44710</c:v>
                </c:pt>
                <c:pt idx="48" c:formatCode="yyyy/m/d">
                  <c:v>44711</c:v>
                </c:pt>
                <c:pt idx="49" c:formatCode="yyyy/m/d">
                  <c:v>44712</c:v>
                </c:pt>
                <c:pt idx="50" c:formatCode="yyyy/m/d">
                  <c:v>44713</c:v>
                </c:pt>
                <c:pt idx="51" c:formatCode="yyyy/m/d">
                  <c:v>44714</c:v>
                </c:pt>
                <c:pt idx="52" c:formatCode="yyyy/m/d">
                  <c:v>44715</c:v>
                </c:pt>
                <c:pt idx="53" c:formatCode="yyyy/m/d">
                  <c:v>44716</c:v>
                </c:pt>
                <c:pt idx="54" c:formatCode="yyyy/m/d">
                  <c:v>44717</c:v>
                </c:pt>
                <c:pt idx="55" c:formatCode="yyyy/m/d">
                  <c:v>44718</c:v>
                </c:pt>
                <c:pt idx="56" c:formatCode="yyyy/m/d">
                  <c:v>44719</c:v>
                </c:pt>
                <c:pt idx="57" c:formatCode="yyyy/m/d">
                  <c:v>44720</c:v>
                </c:pt>
                <c:pt idx="58" c:formatCode="yyyy/m/d">
                  <c:v>44721</c:v>
                </c:pt>
                <c:pt idx="59" c:formatCode="yyyy/m/d">
                  <c:v>44722</c:v>
                </c:pt>
                <c:pt idx="60" c:formatCode="yyyy/m/d">
                  <c:v>44723</c:v>
                </c:pt>
                <c:pt idx="61" c:formatCode="yyyy/m/d">
                  <c:v>44724</c:v>
                </c:pt>
                <c:pt idx="62" c:formatCode="yyyy/m/d">
                  <c:v>44725</c:v>
                </c:pt>
                <c:pt idx="63" c:formatCode="yyyy/m/d">
                  <c:v>44726</c:v>
                </c:pt>
                <c:pt idx="64" c:formatCode="yyyy/m/d">
                  <c:v>44727</c:v>
                </c:pt>
                <c:pt idx="65" c:formatCode="yyyy/m/d">
                  <c:v>44728</c:v>
                </c:pt>
                <c:pt idx="66" c:formatCode="yyyy/m/d">
                  <c:v>44729</c:v>
                </c:pt>
                <c:pt idx="67" c:formatCode="yyyy/m/d">
                  <c:v>44730</c:v>
                </c:pt>
                <c:pt idx="68" c:formatCode="yyyy/m/d">
                  <c:v>44731</c:v>
                </c:pt>
                <c:pt idx="69" c:formatCode="yyyy/m/d">
                  <c:v>44732</c:v>
                </c:pt>
                <c:pt idx="70" c:formatCode="yyyy/m/d">
                  <c:v>44733</c:v>
                </c:pt>
                <c:pt idx="71" c:formatCode="yyyy/m/d">
                  <c:v>44734</c:v>
                </c:pt>
                <c:pt idx="72" c:formatCode="yyyy/m/d">
                  <c:v>44735</c:v>
                </c:pt>
                <c:pt idx="73" c:formatCode="yyyy/m/d">
                  <c:v>44736</c:v>
                </c:pt>
                <c:pt idx="74" c:formatCode="yyyy/m/d">
                  <c:v>44737</c:v>
                </c:pt>
                <c:pt idx="75" c:formatCode="yyyy/m/d">
                  <c:v>44738</c:v>
                </c:pt>
                <c:pt idx="76" c:formatCode="yyyy/m/d">
                  <c:v>44739</c:v>
                </c:pt>
                <c:pt idx="77" c:formatCode="yyyy/m/d">
                  <c:v>44740</c:v>
                </c:pt>
                <c:pt idx="78" c:formatCode="yyyy/m/d">
                  <c:v>44741</c:v>
                </c:pt>
                <c:pt idx="79" c:formatCode="yyyy/m/d">
                  <c:v>44742</c:v>
                </c:pt>
                <c:pt idx="80" c:formatCode="yyyy/m/d">
                  <c:v>44743</c:v>
                </c:pt>
                <c:pt idx="81" c:formatCode="yyyy/m/d">
                  <c:v>44744</c:v>
                </c:pt>
                <c:pt idx="82" c:formatCode="yyyy/m/d">
                  <c:v>44745</c:v>
                </c:pt>
                <c:pt idx="83" c:formatCode="yyyy/m/d">
                  <c:v>44746</c:v>
                </c:pt>
                <c:pt idx="84" c:formatCode="yyyy/m/d">
                  <c:v>44747</c:v>
                </c:pt>
                <c:pt idx="85" c:formatCode="yyyy/m/d">
                  <c:v>44748</c:v>
                </c:pt>
                <c:pt idx="86" c:formatCode="yyyy/m/d">
                  <c:v>44749</c:v>
                </c:pt>
                <c:pt idx="87" c:formatCode="yyyy/m/d">
                  <c:v>44750</c:v>
                </c:pt>
                <c:pt idx="88" c:formatCode="yyyy/m/d">
                  <c:v>44751</c:v>
                </c:pt>
                <c:pt idx="89" c:formatCode="yyyy/m/d">
                  <c:v>44752</c:v>
                </c:pt>
                <c:pt idx="90" c:formatCode="yyyy/m/d">
                  <c:v>44753</c:v>
                </c:pt>
                <c:pt idx="91" c:formatCode="yyyy/m/d">
                  <c:v>44754</c:v>
                </c:pt>
                <c:pt idx="92" c:formatCode="yyyy/m/d">
                  <c:v>44755</c:v>
                </c:pt>
                <c:pt idx="93" c:formatCode="yyyy/m/d">
                  <c:v>44756</c:v>
                </c:pt>
                <c:pt idx="94" c:formatCode="yyyy/m/d">
                  <c:v>44757</c:v>
                </c:pt>
                <c:pt idx="95" c:formatCode="yyyy/m/d">
                  <c:v>44758</c:v>
                </c:pt>
                <c:pt idx="96" c:formatCode="yyyy/m/d">
                  <c:v>44759</c:v>
                </c:pt>
                <c:pt idx="97" c:formatCode="yyyy/m/d">
                  <c:v>44760</c:v>
                </c:pt>
                <c:pt idx="98" c:formatCode="yyyy/m/d">
                  <c:v>44761</c:v>
                </c:pt>
                <c:pt idx="99" c:formatCode="yyyy/m/d">
                  <c:v>44762</c:v>
                </c:pt>
                <c:pt idx="100" c:formatCode="yyyy/m/d">
                  <c:v>44763</c:v>
                </c:pt>
                <c:pt idx="101" c:formatCode="yyyy/m/d">
                  <c:v>44764</c:v>
                </c:pt>
                <c:pt idx="102" c:formatCode="yyyy/m/d">
                  <c:v>44765</c:v>
                </c:pt>
                <c:pt idx="103" c:formatCode="yyyy/m/d">
                  <c:v>44766</c:v>
                </c:pt>
                <c:pt idx="104" c:formatCode="yyyy/m/d">
                  <c:v>44767</c:v>
                </c:pt>
                <c:pt idx="105" c:formatCode="yyyy/m/d">
                  <c:v>44768</c:v>
                </c:pt>
                <c:pt idx="106" c:formatCode="yyyy/m/d">
                  <c:v>44769</c:v>
                </c:pt>
                <c:pt idx="107" c:formatCode="yyyy/m/d">
                  <c:v>44770</c:v>
                </c:pt>
                <c:pt idx="108" c:formatCode="yyyy/m/d">
                  <c:v>44771</c:v>
                </c:pt>
                <c:pt idx="109" c:formatCode="yyyy/m/d">
                  <c:v>44772</c:v>
                </c:pt>
                <c:pt idx="110" c:formatCode="yyyy/m/d">
                  <c:v>44773</c:v>
                </c:pt>
                <c:pt idx="111" c:formatCode="yyyy/m/d">
                  <c:v>44774</c:v>
                </c:pt>
                <c:pt idx="112" c:formatCode="yyyy/m/d">
                  <c:v>44775</c:v>
                </c:pt>
                <c:pt idx="113" c:formatCode="yyyy/m/d">
                  <c:v>44776</c:v>
                </c:pt>
                <c:pt idx="114" c:formatCode="yyyy/m/d">
                  <c:v>44777</c:v>
                </c:pt>
                <c:pt idx="115" c:formatCode="yyyy/m/d">
                  <c:v>44778</c:v>
                </c:pt>
                <c:pt idx="116" c:formatCode="yyyy/m/d">
                  <c:v>44779</c:v>
                </c:pt>
                <c:pt idx="117" c:formatCode="yyyy/m/d">
                  <c:v>44780</c:v>
                </c:pt>
                <c:pt idx="118" c:formatCode="yyyy/m/d">
                  <c:v>44781</c:v>
                </c:pt>
                <c:pt idx="119" c:formatCode="yyyy/m/d">
                  <c:v>44782</c:v>
                </c:pt>
                <c:pt idx="120" c:formatCode="yyyy/m/d">
                  <c:v>44783</c:v>
                </c:pt>
                <c:pt idx="121" c:formatCode="yyyy/m/d">
                  <c:v>44784</c:v>
                </c:pt>
                <c:pt idx="122" c:formatCode="yyyy/m/d">
                  <c:v>44785</c:v>
                </c:pt>
                <c:pt idx="123" c:formatCode="yyyy/m/d">
                  <c:v>44786</c:v>
                </c:pt>
                <c:pt idx="124" c:formatCode="yyyy/m/d">
                  <c:v>44787</c:v>
                </c:pt>
                <c:pt idx="125" c:formatCode="yyyy/m/d">
                  <c:v>44788</c:v>
                </c:pt>
                <c:pt idx="126" c:formatCode="yyyy/m/d">
                  <c:v>44789</c:v>
                </c:pt>
                <c:pt idx="127" c:formatCode="yyyy/m/d">
                  <c:v>44790</c:v>
                </c:pt>
                <c:pt idx="128" c:formatCode="yyyy/m/d">
                  <c:v>44791</c:v>
                </c:pt>
                <c:pt idx="129" c:formatCode="yyyy/m/d">
                  <c:v>44792</c:v>
                </c:pt>
                <c:pt idx="130" c:formatCode="yyyy/m/d">
                  <c:v>44793</c:v>
                </c:pt>
                <c:pt idx="131" c:formatCode="yyyy/m/d">
                  <c:v>44794</c:v>
                </c:pt>
                <c:pt idx="132" c:formatCode="yyyy/m/d">
                  <c:v>44795</c:v>
                </c:pt>
                <c:pt idx="133" c:formatCode="yyyy/m/d">
                  <c:v>44796</c:v>
                </c:pt>
                <c:pt idx="134" c:formatCode="yyyy/m/d">
                  <c:v>44797</c:v>
                </c:pt>
                <c:pt idx="135" c:formatCode="yyyy/m/d">
                  <c:v>44798</c:v>
                </c:pt>
                <c:pt idx="136" c:formatCode="yyyy/m/d">
                  <c:v>44799</c:v>
                </c:pt>
                <c:pt idx="137" c:formatCode="yyyy/m/d">
                  <c:v>44800</c:v>
                </c:pt>
                <c:pt idx="138" c:formatCode="yyyy/m/d">
                  <c:v>44801</c:v>
                </c:pt>
                <c:pt idx="139" c:formatCode="yyyy/m/d">
                  <c:v>44802</c:v>
                </c:pt>
                <c:pt idx="140" c:formatCode="yyyy/m/d">
                  <c:v>44803</c:v>
                </c:pt>
                <c:pt idx="141" c:formatCode="yyyy/m/d">
                  <c:v>44804</c:v>
                </c:pt>
                <c:pt idx="142" c:formatCode="yyyy/m/d">
                  <c:v>44805</c:v>
                </c:pt>
                <c:pt idx="143" c:formatCode="yyyy/m/d">
                  <c:v>44806</c:v>
                </c:pt>
                <c:pt idx="144" c:formatCode="yyyy/m/d">
                  <c:v>44807</c:v>
                </c:pt>
                <c:pt idx="145" c:formatCode="yyyy/m/d">
                  <c:v>44808</c:v>
                </c:pt>
                <c:pt idx="146" c:formatCode="yyyy/m/d">
                  <c:v>44809</c:v>
                </c:pt>
                <c:pt idx="147" c:formatCode="yyyy/m/d">
                  <c:v>44810</c:v>
                </c:pt>
                <c:pt idx="148" c:formatCode="yyyy/m/d">
                  <c:v>44811</c:v>
                </c:pt>
                <c:pt idx="149" c:formatCode="yyyy/m/d">
                  <c:v>44812</c:v>
                </c:pt>
                <c:pt idx="150" c:formatCode="yyyy/m/d">
                  <c:v>44813</c:v>
                </c:pt>
                <c:pt idx="151" c:formatCode="yyyy/m/d">
                  <c:v>44814</c:v>
                </c:pt>
                <c:pt idx="152" c:formatCode="yyyy/m/d">
                  <c:v>44815</c:v>
                </c:pt>
                <c:pt idx="153" c:formatCode="yyyy/m/d">
                  <c:v>44816</c:v>
                </c:pt>
                <c:pt idx="154" c:formatCode="yyyy/m/d">
                  <c:v>44817</c:v>
                </c:pt>
                <c:pt idx="155" c:formatCode="yyyy/m/d">
                  <c:v>44818</c:v>
                </c:pt>
                <c:pt idx="156" c:formatCode="yyyy/m/d">
                  <c:v>44819</c:v>
                </c:pt>
                <c:pt idx="157" c:formatCode="yyyy/m/d">
                  <c:v>44820</c:v>
                </c:pt>
                <c:pt idx="158" c:formatCode="yyyy/m/d">
                  <c:v>44821</c:v>
                </c:pt>
                <c:pt idx="159" c:formatCode="yyyy/m/d">
                  <c:v>44822</c:v>
                </c:pt>
                <c:pt idx="160" c:formatCode="yyyy/m/d">
                  <c:v>44823</c:v>
                </c:pt>
                <c:pt idx="161" c:formatCode="yyyy/m/d">
                  <c:v>44824</c:v>
                </c:pt>
                <c:pt idx="162" c:formatCode="yyyy/m/d">
                  <c:v>44825</c:v>
                </c:pt>
                <c:pt idx="163" c:formatCode="yyyy/m/d">
                  <c:v>44826</c:v>
                </c:pt>
                <c:pt idx="164" c:formatCode="yyyy/m/d">
                  <c:v>44827</c:v>
                </c:pt>
                <c:pt idx="165" c:formatCode="yyyy/m/d">
                  <c:v>44828</c:v>
                </c:pt>
                <c:pt idx="166" c:formatCode="yyyy/m/d">
                  <c:v>44829</c:v>
                </c:pt>
                <c:pt idx="167" c:formatCode="yyyy/m/d">
                  <c:v>44830</c:v>
                </c:pt>
                <c:pt idx="168" c:formatCode="yyyy/m/d">
                  <c:v>44831</c:v>
                </c:pt>
                <c:pt idx="169" c:formatCode="yyyy/m/d">
                  <c:v>44832</c:v>
                </c:pt>
                <c:pt idx="170" c:formatCode="yyyy/m/d">
                  <c:v>44833</c:v>
                </c:pt>
                <c:pt idx="171" c:formatCode="yyyy/m/d">
                  <c:v>44834</c:v>
                </c:pt>
                <c:pt idx="172" c:formatCode="yyyy/m/d">
                  <c:v>44835</c:v>
                </c:pt>
                <c:pt idx="173" c:formatCode="yyyy/m/d">
                  <c:v>44836</c:v>
                </c:pt>
                <c:pt idx="174" c:formatCode="yyyy/m/d">
                  <c:v>44837</c:v>
                </c:pt>
                <c:pt idx="175" c:formatCode="yyyy/m/d">
                  <c:v>44838</c:v>
                </c:pt>
                <c:pt idx="176" c:formatCode="yyyy/m/d">
                  <c:v>44839</c:v>
                </c:pt>
                <c:pt idx="177" c:formatCode="yyyy/m/d">
                  <c:v>44840</c:v>
                </c:pt>
                <c:pt idx="178" c:formatCode="yyyy/m/d">
                  <c:v>44841</c:v>
                </c:pt>
                <c:pt idx="179" c:formatCode="yyyy/m/d">
                  <c:v>44842</c:v>
                </c:pt>
                <c:pt idx="180" c:formatCode="yyyy/m/d">
                  <c:v>44843</c:v>
                </c:pt>
                <c:pt idx="181" c:formatCode="yyyy/m/d">
                  <c:v>44844</c:v>
                </c:pt>
                <c:pt idx="182" c:formatCode="yyyy/m/d">
                  <c:v>44845</c:v>
                </c:pt>
                <c:pt idx="183" c:formatCode="yyyy/m/d">
                  <c:v>44846</c:v>
                </c:pt>
                <c:pt idx="184" c:formatCode="yyyy/m/d">
                  <c:v>44847</c:v>
                </c:pt>
                <c:pt idx="185" c:formatCode="yyyy/m/d">
                  <c:v>44848</c:v>
                </c:pt>
                <c:pt idx="186" c:formatCode="yyyy/m/d">
                  <c:v>44849</c:v>
                </c:pt>
                <c:pt idx="187" c:formatCode="yyyy/m/d">
                  <c:v>44850</c:v>
                </c:pt>
                <c:pt idx="188" c:formatCode="yyyy/m/d">
                  <c:v>44851</c:v>
                </c:pt>
                <c:pt idx="189" c:formatCode="yyyy/m/d">
                  <c:v>44852</c:v>
                </c:pt>
                <c:pt idx="190" c:formatCode="yyyy/m/d">
                  <c:v>44853</c:v>
                </c:pt>
                <c:pt idx="191" c:formatCode="yyyy/m/d">
                  <c:v>44854</c:v>
                </c:pt>
                <c:pt idx="192" c:formatCode="yyyy/m/d">
                  <c:v>44855</c:v>
                </c:pt>
                <c:pt idx="193" c:formatCode="yyyy/m/d">
                  <c:v>44856</c:v>
                </c:pt>
                <c:pt idx="194" c:formatCode="yyyy/m/d">
                  <c:v>44857</c:v>
                </c:pt>
                <c:pt idx="195" c:formatCode="yyyy/m/d">
                  <c:v>44858</c:v>
                </c:pt>
                <c:pt idx="196" c:formatCode="yyyy/m/d">
                  <c:v>44859</c:v>
                </c:pt>
                <c:pt idx="197" c:formatCode="yyyy/m/d">
                  <c:v>44860</c:v>
                </c:pt>
                <c:pt idx="198" c:formatCode="yyyy/m/d">
                  <c:v>44861</c:v>
                </c:pt>
                <c:pt idx="199" c:formatCode="yyyy/m/d">
                  <c:v>44862</c:v>
                </c:pt>
                <c:pt idx="200" c:formatCode="yyyy/m/d">
                  <c:v>44863</c:v>
                </c:pt>
                <c:pt idx="201" c:formatCode="yyyy/m/d">
                  <c:v>44864</c:v>
                </c:pt>
                <c:pt idx="202" c:formatCode="yyyy/m/d">
                  <c:v>44865</c:v>
                </c:pt>
                <c:pt idx="203" c:formatCode="yyyy/m/d">
                  <c:v>44866</c:v>
                </c:pt>
                <c:pt idx="204" c:formatCode="yyyy/m/d">
                  <c:v>44867</c:v>
                </c:pt>
                <c:pt idx="205" c:formatCode="yyyy/m/d">
                  <c:v>44868</c:v>
                </c:pt>
                <c:pt idx="206" c:formatCode="yyyy/m/d">
                  <c:v>44869</c:v>
                </c:pt>
                <c:pt idx="207" c:formatCode="yyyy/m/d">
                  <c:v>44870</c:v>
                </c:pt>
                <c:pt idx="208" c:formatCode="yyyy/m/d">
                  <c:v>44871</c:v>
                </c:pt>
                <c:pt idx="209" c:formatCode="yyyy/m/d">
                  <c:v>44872</c:v>
                </c:pt>
                <c:pt idx="210" c:formatCode="yyyy/m/d">
                  <c:v>44873</c:v>
                </c:pt>
                <c:pt idx="211" c:formatCode="yyyy/m/d">
                  <c:v>44874</c:v>
                </c:pt>
                <c:pt idx="212" c:formatCode="yyyy/m/d">
                  <c:v>44875</c:v>
                </c:pt>
                <c:pt idx="213" c:formatCode="yyyy/m/d">
                  <c:v>44876</c:v>
                </c:pt>
                <c:pt idx="214" c:formatCode="yyyy/m/d">
                  <c:v>44877</c:v>
                </c:pt>
                <c:pt idx="215" c:formatCode="yyyy/m/d">
                  <c:v>44878</c:v>
                </c:pt>
                <c:pt idx="216" c:formatCode="yyyy/m/d">
                  <c:v>44879</c:v>
                </c:pt>
                <c:pt idx="217" c:formatCode="yyyy/m/d">
                  <c:v>44880</c:v>
                </c:pt>
                <c:pt idx="218" c:formatCode="yyyy/m/d">
                  <c:v>44881</c:v>
                </c:pt>
                <c:pt idx="219" c:formatCode="yyyy/m/d">
                  <c:v>44882</c:v>
                </c:pt>
                <c:pt idx="220" c:formatCode="yyyy/m/d">
                  <c:v>44883</c:v>
                </c:pt>
                <c:pt idx="221" c:formatCode="yyyy/m/d">
                  <c:v>44884</c:v>
                </c:pt>
                <c:pt idx="222" c:formatCode="yyyy/m/d">
                  <c:v>44885</c:v>
                </c:pt>
                <c:pt idx="223" c:formatCode="yyyy/m/d">
                  <c:v>44886</c:v>
                </c:pt>
                <c:pt idx="224" c:formatCode="yyyy/m/d">
                  <c:v>44887</c:v>
                </c:pt>
                <c:pt idx="225" c:formatCode="yyyy/m/d">
                  <c:v>44888</c:v>
                </c:pt>
                <c:pt idx="226" c:formatCode="yyyy/m/d">
                  <c:v>44889</c:v>
                </c:pt>
                <c:pt idx="227" c:formatCode="yyyy/m/d">
                  <c:v>44890</c:v>
                </c:pt>
                <c:pt idx="228" c:formatCode="yyyy/m/d">
                  <c:v>44891</c:v>
                </c:pt>
                <c:pt idx="229" c:formatCode="yyyy/m/d">
                  <c:v>44892</c:v>
                </c:pt>
                <c:pt idx="230" c:formatCode="yyyy/m/d">
                  <c:v>44893</c:v>
                </c:pt>
                <c:pt idx="231" c:formatCode="yyyy/m/d">
                  <c:v>44894</c:v>
                </c:pt>
                <c:pt idx="232" c:formatCode="yyyy/m/d">
                  <c:v>44895</c:v>
                </c:pt>
                <c:pt idx="233" c:formatCode="yyyy/m/d">
                  <c:v>44896</c:v>
                </c:pt>
                <c:pt idx="234" c:formatCode="yyyy/m/d">
                  <c:v>44897</c:v>
                </c:pt>
                <c:pt idx="235" c:formatCode="yyyy/m/d">
                  <c:v>44898</c:v>
                </c:pt>
                <c:pt idx="236" c:formatCode="yyyy/m/d">
                  <c:v>44899</c:v>
                </c:pt>
                <c:pt idx="237" c:formatCode="yyyy/m/d">
                  <c:v>44900</c:v>
                </c:pt>
                <c:pt idx="238" c:formatCode="yyyy/m/d">
                  <c:v>44901</c:v>
                </c:pt>
                <c:pt idx="239" c:formatCode="yyyy/m/d">
                  <c:v>44902</c:v>
                </c:pt>
                <c:pt idx="240" c:formatCode="yyyy/m/d">
                  <c:v>44903</c:v>
                </c:pt>
                <c:pt idx="241" c:formatCode="yyyy/m/d">
                  <c:v>44904</c:v>
                </c:pt>
                <c:pt idx="242" c:formatCode="yyyy/m/d">
                  <c:v>44905</c:v>
                </c:pt>
                <c:pt idx="243" c:formatCode="yyyy/m/d">
                  <c:v>44906</c:v>
                </c:pt>
                <c:pt idx="244" c:formatCode="yyyy/m/d">
                  <c:v>44907</c:v>
                </c:pt>
                <c:pt idx="245" c:formatCode="yyyy/m/d">
                  <c:v>44908</c:v>
                </c:pt>
                <c:pt idx="246" c:formatCode="yyyy/m/d">
                  <c:v>44909</c:v>
                </c:pt>
                <c:pt idx="247" c:formatCode="yyyy/m/d">
                  <c:v>44910</c:v>
                </c:pt>
                <c:pt idx="248" c:formatCode="yyyy/m/d">
                  <c:v>44911</c:v>
                </c:pt>
                <c:pt idx="249" c:formatCode="yyyy/m/d">
                  <c:v>44912</c:v>
                </c:pt>
                <c:pt idx="250" c:formatCode="yyyy/m/d">
                  <c:v>44913</c:v>
                </c:pt>
                <c:pt idx="251" c:formatCode="yyyy/m/d">
                  <c:v>44914</c:v>
                </c:pt>
                <c:pt idx="252" c:formatCode="yyyy/m/d">
                  <c:v>44915</c:v>
                </c:pt>
                <c:pt idx="253" c:formatCode="yyyy/m/d">
                  <c:v>44916</c:v>
                </c:pt>
                <c:pt idx="254" c:formatCode="yyyy/m/d">
                  <c:v>44917</c:v>
                </c:pt>
                <c:pt idx="255" c:formatCode="yyyy/m/d">
                  <c:v>44918</c:v>
                </c:pt>
                <c:pt idx="256" c:formatCode="yyyy/m/d">
                  <c:v>44919</c:v>
                </c:pt>
                <c:pt idx="257" c:formatCode="yyyy/m/d">
                  <c:v>44920</c:v>
                </c:pt>
                <c:pt idx="258" c:formatCode="yyyy/m/d">
                  <c:v>44921</c:v>
                </c:pt>
                <c:pt idx="259" c:formatCode="yyyy/m/d">
                  <c:v>44922</c:v>
                </c:pt>
                <c:pt idx="260" c:formatCode="yyyy/m/d">
                  <c:v>44923</c:v>
                </c:pt>
                <c:pt idx="261" c:formatCode="yyyy/m/d">
                  <c:v>44924</c:v>
                </c:pt>
                <c:pt idx="262" c:formatCode="yyyy/m/d">
                  <c:v>44925</c:v>
                </c:pt>
                <c:pt idx="263" c:formatCode="yyyy/m/d">
                  <c:v>44926</c:v>
                </c:pt>
              </c:numCache>
            </c:numRef>
          </c:cat>
          <c:val>
            <c:numRef>
              <c:f>'[走势图-年报.xlsx]全年'!$B$102:$B$364</c:f>
              <c:numCache>
                <c:formatCode>General</c:formatCode>
                <c:ptCount val="263"/>
                <c:pt idx="0">
                  <c:v>0.9998</c:v>
                </c:pt>
                <c:pt idx="1">
                  <c:v>0.9998</c:v>
                </c:pt>
                <c:pt idx="2">
                  <c:v>0.9998</c:v>
                </c:pt>
                <c:pt idx="3">
                  <c:v>1.0001</c:v>
                </c:pt>
                <c:pt idx="4">
                  <c:v>1.0001</c:v>
                </c:pt>
                <c:pt idx="5">
                  <c:v>1.0001</c:v>
                </c:pt>
                <c:pt idx="6">
                  <c:v>1.0003</c:v>
                </c:pt>
                <c:pt idx="7">
                  <c:v>1.0004</c:v>
                </c:pt>
                <c:pt idx="8">
                  <c:v>1.0006</c:v>
                </c:pt>
                <c:pt idx="9">
                  <c:v>1.0006</c:v>
                </c:pt>
                <c:pt idx="10">
                  <c:v>1.0009</c:v>
                </c:pt>
                <c:pt idx="11">
                  <c:v>1.0009</c:v>
                </c:pt>
                <c:pt idx="12">
                  <c:v>1.0009</c:v>
                </c:pt>
                <c:pt idx="13">
                  <c:v>1.0016</c:v>
                </c:pt>
                <c:pt idx="14">
                  <c:v>1.0019</c:v>
                </c:pt>
                <c:pt idx="15">
                  <c:v>1.0019</c:v>
                </c:pt>
                <c:pt idx="16">
                  <c:v>1.002</c:v>
                </c:pt>
                <c:pt idx="17">
                  <c:v>1.0024</c:v>
                </c:pt>
                <c:pt idx="18">
                  <c:v>1.0025</c:v>
                </c:pt>
                <c:pt idx="19">
                  <c:v>1.0025</c:v>
                </c:pt>
                <c:pt idx="20">
                  <c:v>1.0025</c:v>
                </c:pt>
                <c:pt idx="21">
                  <c:v>1.0025</c:v>
                </c:pt>
                <c:pt idx="22">
                  <c:v>1.0025</c:v>
                </c:pt>
                <c:pt idx="23">
                  <c:v>1.0037</c:v>
                </c:pt>
                <c:pt idx="24">
                  <c:v>1.0038</c:v>
                </c:pt>
                <c:pt idx="25">
                  <c:v>1.0038</c:v>
                </c:pt>
                <c:pt idx="26">
                  <c:v>1.0038</c:v>
                </c:pt>
                <c:pt idx="27">
                  <c:v>1.0025</c:v>
                </c:pt>
                <c:pt idx="28">
                  <c:v>1.0029</c:v>
                </c:pt>
                <c:pt idx="29">
                  <c:v>1.0027</c:v>
                </c:pt>
                <c:pt idx="30">
                  <c:v>1.003</c:v>
                </c:pt>
                <c:pt idx="31">
                  <c:v>1.0033</c:v>
                </c:pt>
                <c:pt idx="32">
                  <c:v>1.0033</c:v>
                </c:pt>
                <c:pt idx="33">
                  <c:v>1.0033</c:v>
                </c:pt>
                <c:pt idx="34">
                  <c:v>1.0041</c:v>
                </c:pt>
                <c:pt idx="35">
                  <c:v>1.0058</c:v>
                </c:pt>
                <c:pt idx="36">
                  <c:v>1.0062</c:v>
                </c:pt>
                <c:pt idx="37">
                  <c:v>1.0065</c:v>
                </c:pt>
                <c:pt idx="38">
                  <c:v>1.0067</c:v>
                </c:pt>
                <c:pt idx="39">
                  <c:v>1.0067</c:v>
                </c:pt>
                <c:pt idx="40">
                  <c:v>1.0067</c:v>
                </c:pt>
                <c:pt idx="41">
                  <c:v>1.0075</c:v>
                </c:pt>
                <c:pt idx="42">
                  <c:v>1.0075</c:v>
                </c:pt>
                <c:pt idx="43">
                  <c:v>1.0078</c:v>
                </c:pt>
                <c:pt idx="44">
                  <c:v>1.0082</c:v>
                </c:pt>
                <c:pt idx="45">
                  <c:v>1.0084</c:v>
                </c:pt>
                <c:pt idx="46">
                  <c:v>1.0083</c:v>
                </c:pt>
                <c:pt idx="47">
                  <c:v>1.0083</c:v>
                </c:pt>
                <c:pt idx="48">
                  <c:v>1.0088</c:v>
                </c:pt>
                <c:pt idx="49">
                  <c:v>1.0086</c:v>
                </c:pt>
                <c:pt idx="50">
                  <c:v>1.0083</c:v>
                </c:pt>
                <c:pt idx="51">
                  <c:v>1.0081</c:v>
                </c:pt>
                <c:pt idx="52">
                  <c:v>1.0081</c:v>
                </c:pt>
                <c:pt idx="53">
                  <c:v>1.0081</c:v>
                </c:pt>
                <c:pt idx="54">
                  <c:v>1.0081</c:v>
                </c:pt>
                <c:pt idx="55">
                  <c:v>1.0086</c:v>
                </c:pt>
                <c:pt idx="56">
                  <c:v>1.0085</c:v>
                </c:pt>
                <c:pt idx="57">
                  <c:v>1.0085</c:v>
                </c:pt>
                <c:pt idx="58">
                  <c:v>1.0086</c:v>
                </c:pt>
                <c:pt idx="59">
                  <c:v>1.0088</c:v>
                </c:pt>
                <c:pt idx="60">
                  <c:v>1.0088</c:v>
                </c:pt>
                <c:pt idx="61">
                  <c:v>1.0088</c:v>
                </c:pt>
                <c:pt idx="62">
                  <c:v>1.0093</c:v>
                </c:pt>
                <c:pt idx="63">
                  <c:v>1.009</c:v>
                </c:pt>
                <c:pt idx="64">
                  <c:v>1.009</c:v>
                </c:pt>
                <c:pt idx="65">
                  <c:v>1.0093</c:v>
                </c:pt>
                <c:pt idx="66">
                  <c:v>1.0097</c:v>
                </c:pt>
                <c:pt idx="67">
                  <c:v>1.0097</c:v>
                </c:pt>
                <c:pt idx="68">
                  <c:v>1.0096</c:v>
                </c:pt>
                <c:pt idx="69">
                  <c:v>1.0104</c:v>
                </c:pt>
                <c:pt idx="70">
                  <c:v>1.0106</c:v>
                </c:pt>
                <c:pt idx="71">
                  <c:v>1.0108</c:v>
                </c:pt>
                <c:pt idx="72">
                  <c:v>1.0112</c:v>
                </c:pt>
                <c:pt idx="73">
                  <c:v>1.0127</c:v>
                </c:pt>
                <c:pt idx="74">
                  <c:v>1.0127</c:v>
                </c:pt>
                <c:pt idx="75">
                  <c:v>1.0127</c:v>
                </c:pt>
                <c:pt idx="76">
                  <c:v>1.0132</c:v>
                </c:pt>
                <c:pt idx="77">
                  <c:v>1.0133</c:v>
                </c:pt>
                <c:pt idx="78">
                  <c:v>1.0134</c:v>
                </c:pt>
                <c:pt idx="79">
                  <c:v>1.0137</c:v>
                </c:pt>
                <c:pt idx="80">
                  <c:v>1.014</c:v>
                </c:pt>
                <c:pt idx="81">
                  <c:v>1.014</c:v>
                </c:pt>
                <c:pt idx="82">
                  <c:v>1.014</c:v>
                </c:pt>
                <c:pt idx="83">
                  <c:v>1.0145</c:v>
                </c:pt>
                <c:pt idx="84">
                  <c:v>1.0146</c:v>
                </c:pt>
                <c:pt idx="85">
                  <c:v>1.015</c:v>
                </c:pt>
                <c:pt idx="86">
                  <c:v>1.0156</c:v>
                </c:pt>
                <c:pt idx="87">
                  <c:v>1.0158</c:v>
                </c:pt>
                <c:pt idx="88">
                  <c:v>1.0158</c:v>
                </c:pt>
                <c:pt idx="89">
                  <c:v>1.0158</c:v>
                </c:pt>
                <c:pt idx="90">
                  <c:v>1.0164</c:v>
                </c:pt>
                <c:pt idx="91">
                  <c:v>1.0168</c:v>
                </c:pt>
                <c:pt idx="92">
                  <c:v>1.0172</c:v>
                </c:pt>
                <c:pt idx="93">
                  <c:v>1.0175</c:v>
                </c:pt>
                <c:pt idx="94">
                  <c:v>1.0177</c:v>
                </c:pt>
                <c:pt idx="95">
                  <c:v>1.0177</c:v>
                </c:pt>
                <c:pt idx="96">
                  <c:v>1.0177</c:v>
                </c:pt>
                <c:pt idx="97">
                  <c:v>1.0186</c:v>
                </c:pt>
                <c:pt idx="98">
                  <c:v>1.019</c:v>
                </c:pt>
                <c:pt idx="99">
                  <c:v>1.0193</c:v>
                </c:pt>
                <c:pt idx="100">
                  <c:v>1.0195</c:v>
                </c:pt>
                <c:pt idx="101">
                  <c:v>1.0199</c:v>
                </c:pt>
                <c:pt idx="102">
                  <c:v>1.0199</c:v>
                </c:pt>
                <c:pt idx="103">
                  <c:v>1.0198</c:v>
                </c:pt>
                <c:pt idx="104">
                  <c:v>1.0209</c:v>
                </c:pt>
                <c:pt idx="105">
                  <c:v>1.0212</c:v>
                </c:pt>
                <c:pt idx="106">
                  <c:v>1.0219</c:v>
                </c:pt>
                <c:pt idx="107">
                  <c:v>1.0223</c:v>
                </c:pt>
                <c:pt idx="108">
                  <c:v>1.0226</c:v>
                </c:pt>
                <c:pt idx="109">
                  <c:v>1.0226</c:v>
                </c:pt>
                <c:pt idx="110">
                  <c:v>1.023</c:v>
                </c:pt>
                <c:pt idx="111">
                  <c:v>1.0236</c:v>
                </c:pt>
                <c:pt idx="112">
                  <c:v>1.024</c:v>
                </c:pt>
                <c:pt idx="113">
                  <c:v>1.0242</c:v>
                </c:pt>
                <c:pt idx="114">
                  <c:v>1.0245</c:v>
                </c:pt>
                <c:pt idx="115">
                  <c:v>1.0246</c:v>
                </c:pt>
                <c:pt idx="116">
                  <c:v>1.0246</c:v>
                </c:pt>
                <c:pt idx="117">
                  <c:v>1.0245</c:v>
                </c:pt>
                <c:pt idx="118">
                  <c:v>1.0251</c:v>
                </c:pt>
                <c:pt idx="119">
                  <c:v>1.0253</c:v>
                </c:pt>
                <c:pt idx="120">
                  <c:v>1.0254</c:v>
                </c:pt>
                <c:pt idx="121">
                  <c:v>1.0255</c:v>
                </c:pt>
                <c:pt idx="122">
                  <c:v>1.0256</c:v>
                </c:pt>
                <c:pt idx="123">
                  <c:v>1.0256</c:v>
                </c:pt>
                <c:pt idx="124">
                  <c:v>1.0256</c:v>
                </c:pt>
                <c:pt idx="125">
                  <c:v>1.0268</c:v>
                </c:pt>
                <c:pt idx="126">
                  <c:v>1.0274</c:v>
                </c:pt>
                <c:pt idx="127">
                  <c:v>1.0276</c:v>
                </c:pt>
                <c:pt idx="128">
                  <c:v>1.0279</c:v>
                </c:pt>
                <c:pt idx="129">
                  <c:v>1.0282</c:v>
                </c:pt>
                <c:pt idx="130">
                  <c:v>1.0282</c:v>
                </c:pt>
                <c:pt idx="131">
                  <c:v>1.0282</c:v>
                </c:pt>
                <c:pt idx="132">
                  <c:v>1.0289</c:v>
                </c:pt>
                <c:pt idx="133">
                  <c:v>1.029</c:v>
                </c:pt>
                <c:pt idx="134">
                  <c:v>1.0291</c:v>
                </c:pt>
                <c:pt idx="135">
                  <c:v>1.029</c:v>
                </c:pt>
                <c:pt idx="136">
                  <c:v>1.0291</c:v>
                </c:pt>
                <c:pt idx="137">
                  <c:v>1.0291</c:v>
                </c:pt>
                <c:pt idx="138">
                  <c:v>1.0291</c:v>
                </c:pt>
                <c:pt idx="139">
                  <c:v>1.0295</c:v>
                </c:pt>
                <c:pt idx="140">
                  <c:v>1.0297</c:v>
                </c:pt>
                <c:pt idx="141">
                  <c:v>1.0294</c:v>
                </c:pt>
                <c:pt idx="142">
                  <c:v>1.0297</c:v>
                </c:pt>
                <c:pt idx="143">
                  <c:v>1.0301</c:v>
                </c:pt>
                <c:pt idx="144">
                  <c:v>1.0301</c:v>
                </c:pt>
                <c:pt idx="145">
                  <c:v>1.03</c:v>
                </c:pt>
                <c:pt idx="146">
                  <c:v>1.0308</c:v>
                </c:pt>
                <c:pt idx="147">
                  <c:v>1.0312</c:v>
                </c:pt>
                <c:pt idx="148">
                  <c:v>1.0316</c:v>
                </c:pt>
                <c:pt idx="149">
                  <c:v>1.0319</c:v>
                </c:pt>
                <c:pt idx="150">
                  <c:v>1.0323</c:v>
                </c:pt>
                <c:pt idx="151">
                  <c:v>1.0323</c:v>
                </c:pt>
                <c:pt idx="152">
                  <c:v>1.0322</c:v>
                </c:pt>
                <c:pt idx="153">
                  <c:v>1.0322</c:v>
                </c:pt>
                <c:pt idx="154">
                  <c:v>1.0329</c:v>
                </c:pt>
                <c:pt idx="155">
                  <c:v>1.033</c:v>
                </c:pt>
                <c:pt idx="156">
                  <c:v>1.0332</c:v>
                </c:pt>
                <c:pt idx="157">
                  <c:v>1.0334</c:v>
                </c:pt>
                <c:pt idx="158">
                  <c:v>1.0334</c:v>
                </c:pt>
                <c:pt idx="159">
                  <c:v>1.0334</c:v>
                </c:pt>
                <c:pt idx="160">
                  <c:v>1.034</c:v>
                </c:pt>
                <c:pt idx="161">
                  <c:v>1.0342</c:v>
                </c:pt>
                <c:pt idx="162">
                  <c:v>1.0346</c:v>
                </c:pt>
                <c:pt idx="163">
                  <c:v>1.0349</c:v>
                </c:pt>
                <c:pt idx="164">
                  <c:v>1.0351</c:v>
                </c:pt>
                <c:pt idx="165">
                  <c:v>1.0351</c:v>
                </c:pt>
                <c:pt idx="166">
                  <c:v>1.035</c:v>
                </c:pt>
                <c:pt idx="167">
                  <c:v>1.0356</c:v>
                </c:pt>
                <c:pt idx="168">
                  <c:v>1.0355</c:v>
                </c:pt>
                <c:pt idx="169">
                  <c:v>1.0356</c:v>
                </c:pt>
                <c:pt idx="170">
                  <c:v>1.0358</c:v>
                </c:pt>
                <c:pt idx="171">
                  <c:v>1.0358</c:v>
                </c:pt>
                <c:pt idx="172">
                  <c:v>1.0358</c:v>
                </c:pt>
                <c:pt idx="173">
                  <c:v>1.0358</c:v>
                </c:pt>
                <c:pt idx="174">
                  <c:v>1.0357</c:v>
                </c:pt>
                <c:pt idx="175">
                  <c:v>1.0357</c:v>
                </c:pt>
                <c:pt idx="176">
                  <c:v>1.0357</c:v>
                </c:pt>
                <c:pt idx="177">
                  <c:v>1.0357</c:v>
                </c:pt>
                <c:pt idx="178">
                  <c:v>1.0357</c:v>
                </c:pt>
                <c:pt idx="179">
                  <c:v>1.0357</c:v>
                </c:pt>
                <c:pt idx="180">
                  <c:v>1.0356</c:v>
                </c:pt>
                <c:pt idx="181">
                  <c:v>1.0382</c:v>
                </c:pt>
                <c:pt idx="182">
                  <c:v>1.0385</c:v>
                </c:pt>
                <c:pt idx="183">
                  <c:v>1.0387</c:v>
                </c:pt>
                <c:pt idx="184">
                  <c:v>1.039</c:v>
                </c:pt>
                <c:pt idx="185">
                  <c:v>1.0392</c:v>
                </c:pt>
                <c:pt idx="186">
                  <c:v>1.0391</c:v>
                </c:pt>
                <c:pt idx="187">
                  <c:v>1.0391</c:v>
                </c:pt>
                <c:pt idx="188">
                  <c:v>1.0399</c:v>
                </c:pt>
                <c:pt idx="189">
                  <c:v>1.0402</c:v>
                </c:pt>
                <c:pt idx="190">
                  <c:v>1.0405</c:v>
                </c:pt>
                <c:pt idx="191">
                  <c:v>1.0408</c:v>
                </c:pt>
                <c:pt idx="192">
                  <c:v>1.0409</c:v>
                </c:pt>
                <c:pt idx="193">
                  <c:v>1.0409</c:v>
                </c:pt>
                <c:pt idx="194">
                  <c:v>1.0409</c:v>
                </c:pt>
                <c:pt idx="195">
                  <c:v>1.0415</c:v>
                </c:pt>
                <c:pt idx="196">
                  <c:v>1.0414</c:v>
                </c:pt>
                <c:pt idx="197">
                  <c:v>1.0415</c:v>
                </c:pt>
                <c:pt idx="198">
                  <c:v>1.0418</c:v>
                </c:pt>
                <c:pt idx="199">
                  <c:v>1.0421</c:v>
                </c:pt>
                <c:pt idx="200">
                  <c:v>1.042</c:v>
                </c:pt>
                <c:pt idx="201">
                  <c:v>1.042</c:v>
                </c:pt>
                <c:pt idx="202">
                  <c:v>1.0428</c:v>
                </c:pt>
                <c:pt idx="203">
                  <c:v>1.043</c:v>
                </c:pt>
                <c:pt idx="204">
                  <c:v>1.0432</c:v>
                </c:pt>
                <c:pt idx="205">
                  <c:v>1.0435</c:v>
                </c:pt>
                <c:pt idx="206">
                  <c:v>1.0435</c:v>
                </c:pt>
                <c:pt idx="207">
                  <c:v>1.0435</c:v>
                </c:pt>
                <c:pt idx="208">
                  <c:v>1.0435</c:v>
                </c:pt>
                <c:pt idx="209">
                  <c:v>1.044</c:v>
                </c:pt>
                <c:pt idx="210">
                  <c:v>1.044</c:v>
                </c:pt>
                <c:pt idx="211">
                  <c:v>1.0441</c:v>
                </c:pt>
                <c:pt idx="212">
                  <c:v>1.0441</c:v>
                </c:pt>
                <c:pt idx="213">
                  <c:v>1.044</c:v>
                </c:pt>
                <c:pt idx="214">
                  <c:v>1.0439</c:v>
                </c:pt>
                <c:pt idx="215">
                  <c:v>1.0439</c:v>
                </c:pt>
                <c:pt idx="216">
                  <c:v>1.0435</c:v>
                </c:pt>
                <c:pt idx="217">
                  <c:v>1.043</c:v>
                </c:pt>
                <c:pt idx="218">
                  <c:v>1.0423</c:v>
                </c:pt>
                <c:pt idx="219">
                  <c:v>1.0421</c:v>
                </c:pt>
                <c:pt idx="220">
                  <c:v>1.042</c:v>
                </c:pt>
                <c:pt idx="221">
                  <c:v>1.042</c:v>
                </c:pt>
                <c:pt idx="222">
                  <c:v>1.042</c:v>
                </c:pt>
                <c:pt idx="223">
                  <c:v>1.0413</c:v>
                </c:pt>
                <c:pt idx="224">
                  <c:v>1.0412</c:v>
                </c:pt>
                <c:pt idx="225">
                  <c:v>1.0411</c:v>
                </c:pt>
                <c:pt idx="226">
                  <c:v>1.0413</c:v>
                </c:pt>
                <c:pt idx="227">
                  <c:v>1.0416</c:v>
                </c:pt>
                <c:pt idx="228">
                  <c:v>1.0416</c:v>
                </c:pt>
                <c:pt idx="229">
                  <c:v>1.0416</c:v>
                </c:pt>
                <c:pt idx="230">
                  <c:v>1.042</c:v>
                </c:pt>
                <c:pt idx="231">
                  <c:v>1.0414</c:v>
                </c:pt>
                <c:pt idx="232">
                  <c:v>1.0411</c:v>
                </c:pt>
                <c:pt idx="233">
                  <c:v>1.041</c:v>
                </c:pt>
                <c:pt idx="234">
                  <c:v>1.041</c:v>
                </c:pt>
                <c:pt idx="235">
                  <c:v>1.041</c:v>
                </c:pt>
                <c:pt idx="236">
                  <c:v>1.041</c:v>
                </c:pt>
                <c:pt idx="237">
                  <c:v>1.0414</c:v>
                </c:pt>
                <c:pt idx="238">
                  <c:v>1.0411</c:v>
                </c:pt>
                <c:pt idx="239">
                  <c:v>1.0408</c:v>
                </c:pt>
                <c:pt idx="240">
                  <c:v>1.0406</c:v>
                </c:pt>
                <c:pt idx="241">
                  <c:v>1.0405</c:v>
                </c:pt>
                <c:pt idx="242">
                  <c:v>1.0405</c:v>
                </c:pt>
                <c:pt idx="243">
                  <c:v>1.0405</c:v>
                </c:pt>
                <c:pt idx="244">
                  <c:v>1.0408</c:v>
                </c:pt>
                <c:pt idx="245">
                  <c:v>1.0392</c:v>
                </c:pt>
                <c:pt idx="246">
                  <c:v>1.0391</c:v>
                </c:pt>
                <c:pt idx="247">
                  <c:v>1.0396</c:v>
                </c:pt>
                <c:pt idx="248">
                  <c:v>1.0395</c:v>
                </c:pt>
                <c:pt idx="249">
                  <c:v>1.0395</c:v>
                </c:pt>
                <c:pt idx="250">
                  <c:v>1.0395</c:v>
                </c:pt>
                <c:pt idx="251">
                  <c:v>1.0402</c:v>
                </c:pt>
                <c:pt idx="252">
                  <c:v>1.0404</c:v>
                </c:pt>
                <c:pt idx="253">
                  <c:v>1.0405</c:v>
                </c:pt>
                <c:pt idx="254">
                  <c:v>1.0409</c:v>
                </c:pt>
                <c:pt idx="255">
                  <c:v>1.0413</c:v>
                </c:pt>
                <c:pt idx="256">
                  <c:v>1.0413</c:v>
                </c:pt>
                <c:pt idx="257">
                  <c:v>1.0413</c:v>
                </c:pt>
                <c:pt idx="258">
                  <c:v>1.0422</c:v>
                </c:pt>
                <c:pt idx="259">
                  <c:v>1.0423</c:v>
                </c:pt>
                <c:pt idx="260">
                  <c:v>1.0424</c:v>
                </c:pt>
                <c:pt idx="261">
                  <c:v>1.0428</c:v>
                </c:pt>
                <c:pt idx="262">
                  <c:v>1.043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02:$A$365</c:f>
              <c:numCache>
                <c:formatCode>yyyy/m/d</c:formatCode>
                <c:ptCount val="264"/>
                <c:pt idx="0" c:formatCode="yyyy/m/d">
                  <c:v>44663</c:v>
                </c:pt>
                <c:pt idx="1" c:formatCode="yyyy/m/d">
                  <c:v>44664</c:v>
                </c:pt>
                <c:pt idx="2" c:formatCode="yyyy/m/d">
                  <c:v>44665</c:v>
                </c:pt>
                <c:pt idx="3" c:formatCode="yyyy/m/d">
                  <c:v>44666</c:v>
                </c:pt>
                <c:pt idx="4" c:formatCode="yyyy/m/d">
                  <c:v>44667</c:v>
                </c:pt>
                <c:pt idx="5" c:formatCode="yyyy/m/d">
                  <c:v>44668</c:v>
                </c:pt>
                <c:pt idx="6" c:formatCode="yyyy/m/d">
                  <c:v>44669</c:v>
                </c:pt>
                <c:pt idx="7" c:formatCode="yyyy/m/d">
                  <c:v>44670</c:v>
                </c:pt>
                <c:pt idx="8" c:formatCode="yyyy/m/d">
                  <c:v>44671</c:v>
                </c:pt>
                <c:pt idx="9" c:formatCode="yyyy/m/d">
                  <c:v>44672</c:v>
                </c:pt>
                <c:pt idx="10" c:formatCode="yyyy/m/d">
                  <c:v>44673</c:v>
                </c:pt>
                <c:pt idx="11" c:formatCode="yyyy/m/d">
                  <c:v>44674</c:v>
                </c:pt>
                <c:pt idx="12" c:formatCode="yyyy/m/d">
                  <c:v>44675</c:v>
                </c:pt>
                <c:pt idx="13" c:formatCode="yyyy/m/d">
                  <c:v>44676</c:v>
                </c:pt>
                <c:pt idx="14" c:formatCode="yyyy/m/d">
                  <c:v>44677</c:v>
                </c:pt>
                <c:pt idx="15" c:formatCode="yyyy/m/d">
                  <c:v>44678</c:v>
                </c:pt>
                <c:pt idx="16" c:formatCode="yyyy/m/d">
                  <c:v>44679</c:v>
                </c:pt>
                <c:pt idx="17" c:formatCode="yyyy/m/d">
                  <c:v>44680</c:v>
                </c:pt>
                <c:pt idx="18" c:formatCode="yyyy/m/d">
                  <c:v>44681</c:v>
                </c:pt>
                <c:pt idx="19" c:formatCode="yyyy/m/d">
                  <c:v>44682</c:v>
                </c:pt>
                <c:pt idx="20" c:formatCode="yyyy/m/d">
                  <c:v>44683</c:v>
                </c:pt>
                <c:pt idx="21" c:formatCode="yyyy/m/d">
                  <c:v>44684</c:v>
                </c:pt>
                <c:pt idx="22" c:formatCode="yyyy/m/d">
                  <c:v>44685</c:v>
                </c:pt>
                <c:pt idx="23" c:formatCode="yyyy/m/d">
                  <c:v>44686</c:v>
                </c:pt>
                <c:pt idx="24" c:formatCode="yyyy/m/d">
                  <c:v>44687</c:v>
                </c:pt>
                <c:pt idx="25" c:formatCode="yyyy/m/d">
                  <c:v>44688</c:v>
                </c:pt>
                <c:pt idx="26" c:formatCode="yyyy/m/d">
                  <c:v>44689</c:v>
                </c:pt>
                <c:pt idx="27" c:formatCode="yyyy/m/d">
                  <c:v>44690</c:v>
                </c:pt>
                <c:pt idx="28" c:formatCode="yyyy/m/d">
                  <c:v>44691</c:v>
                </c:pt>
                <c:pt idx="29" c:formatCode="yyyy/m/d">
                  <c:v>44692</c:v>
                </c:pt>
                <c:pt idx="30" c:formatCode="yyyy/m/d">
                  <c:v>44693</c:v>
                </c:pt>
                <c:pt idx="31" c:formatCode="yyyy/m/d">
                  <c:v>44694</c:v>
                </c:pt>
                <c:pt idx="32" c:formatCode="yyyy/m/d">
                  <c:v>44695</c:v>
                </c:pt>
                <c:pt idx="33" c:formatCode="yyyy/m/d">
                  <c:v>44696</c:v>
                </c:pt>
                <c:pt idx="34" c:formatCode="yyyy/m/d">
                  <c:v>44697</c:v>
                </c:pt>
                <c:pt idx="35" c:formatCode="yyyy/m/d">
                  <c:v>44698</c:v>
                </c:pt>
                <c:pt idx="36" c:formatCode="yyyy/m/d">
                  <c:v>44699</c:v>
                </c:pt>
                <c:pt idx="37" c:formatCode="yyyy/m/d">
                  <c:v>44700</c:v>
                </c:pt>
                <c:pt idx="38" c:formatCode="yyyy/m/d">
                  <c:v>44701</c:v>
                </c:pt>
                <c:pt idx="39" c:formatCode="yyyy/m/d">
                  <c:v>44702</c:v>
                </c:pt>
                <c:pt idx="40" c:formatCode="yyyy/m/d">
                  <c:v>44703</c:v>
                </c:pt>
                <c:pt idx="41" c:formatCode="yyyy/m/d">
                  <c:v>44704</c:v>
                </c:pt>
                <c:pt idx="42" c:formatCode="yyyy/m/d">
                  <c:v>44705</c:v>
                </c:pt>
                <c:pt idx="43" c:formatCode="yyyy/m/d">
                  <c:v>44706</c:v>
                </c:pt>
                <c:pt idx="44" c:formatCode="yyyy/m/d">
                  <c:v>44707</c:v>
                </c:pt>
                <c:pt idx="45" c:formatCode="yyyy/m/d">
                  <c:v>44708</c:v>
                </c:pt>
                <c:pt idx="46" c:formatCode="yyyy/m/d">
                  <c:v>44709</c:v>
                </c:pt>
                <c:pt idx="47" c:formatCode="yyyy/m/d">
                  <c:v>44710</c:v>
                </c:pt>
                <c:pt idx="48" c:formatCode="yyyy/m/d">
                  <c:v>44711</c:v>
                </c:pt>
                <c:pt idx="49" c:formatCode="yyyy/m/d">
                  <c:v>44712</c:v>
                </c:pt>
                <c:pt idx="50" c:formatCode="yyyy/m/d">
                  <c:v>44713</c:v>
                </c:pt>
                <c:pt idx="51" c:formatCode="yyyy/m/d">
                  <c:v>44714</c:v>
                </c:pt>
                <c:pt idx="52" c:formatCode="yyyy/m/d">
                  <c:v>44715</c:v>
                </c:pt>
                <c:pt idx="53" c:formatCode="yyyy/m/d">
                  <c:v>44716</c:v>
                </c:pt>
                <c:pt idx="54" c:formatCode="yyyy/m/d">
                  <c:v>44717</c:v>
                </c:pt>
                <c:pt idx="55" c:formatCode="yyyy/m/d">
                  <c:v>44718</c:v>
                </c:pt>
                <c:pt idx="56" c:formatCode="yyyy/m/d">
                  <c:v>44719</c:v>
                </c:pt>
                <c:pt idx="57" c:formatCode="yyyy/m/d">
                  <c:v>44720</c:v>
                </c:pt>
                <c:pt idx="58" c:formatCode="yyyy/m/d">
                  <c:v>44721</c:v>
                </c:pt>
                <c:pt idx="59" c:formatCode="yyyy/m/d">
                  <c:v>44722</c:v>
                </c:pt>
                <c:pt idx="60" c:formatCode="yyyy/m/d">
                  <c:v>44723</c:v>
                </c:pt>
                <c:pt idx="61" c:formatCode="yyyy/m/d">
                  <c:v>44724</c:v>
                </c:pt>
                <c:pt idx="62" c:formatCode="yyyy/m/d">
                  <c:v>44725</c:v>
                </c:pt>
                <c:pt idx="63" c:formatCode="yyyy/m/d">
                  <c:v>44726</c:v>
                </c:pt>
                <c:pt idx="64" c:formatCode="yyyy/m/d">
                  <c:v>44727</c:v>
                </c:pt>
                <c:pt idx="65" c:formatCode="yyyy/m/d">
                  <c:v>44728</c:v>
                </c:pt>
                <c:pt idx="66" c:formatCode="yyyy/m/d">
                  <c:v>44729</c:v>
                </c:pt>
                <c:pt idx="67" c:formatCode="yyyy/m/d">
                  <c:v>44730</c:v>
                </c:pt>
                <c:pt idx="68" c:formatCode="yyyy/m/d">
                  <c:v>44731</c:v>
                </c:pt>
                <c:pt idx="69" c:formatCode="yyyy/m/d">
                  <c:v>44732</c:v>
                </c:pt>
                <c:pt idx="70" c:formatCode="yyyy/m/d">
                  <c:v>44733</c:v>
                </c:pt>
                <c:pt idx="71" c:formatCode="yyyy/m/d">
                  <c:v>44734</c:v>
                </c:pt>
                <c:pt idx="72" c:formatCode="yyyy/m/d">
                  <c:v>44735</c:v>
                </c:pt>
                <c:pt idx="73" c:formatCode="yyyy/m/d">
                  <c:v>44736</c:v>
                </c:pt>
                <c:pt idx="74" c:formatCode="yyyy/m/d">
                  <c:v>44737</c:v>
                </c:pt>
                <c:pt idx="75" c:formatCode="yyyy/m/d">
                  <c:v>44738</c:v>
                </c:pt>
                <c:pt idx="76" c:formatCode="yyyy/m/d">
                  <c:v>44739</c:v>
                </c:pt>
                <c:pt idx="77" c:formatCode="yyyy/m/d">
                  <c:v>44740</c:v>
                </c:pt>
                <c:pt idx="78" c:formatCode="yyyy/m/d">
                  <c:v>44741</c:v>
                </c:pt>
                <c:pt idx="79" c:formatCode="yyyy/m/d">
                  <c:v>44742</c:v>
                </c:pt>
                <c:pt idx="80" c:formatCode="yyyy/m/d">
                  <c:v>44743</c:v>
                </c:pt>
                <c:pt idx="81" c:formatCode="yyyy/m/d">
                  <c:v>44744</c:v>
                </c:pt>
                <c:pt idx="82" c:formatCode="yyyy/m/d">
                  <c:v>44745</c:v>
                </c:pt>
                <c:pt idx="83" c:formatCode="yyyy/m/d">
                  <c:v>44746</c:v>
                </c:pt>
                <c:pt idx="84" c:formatCode="yyyy/m/d">
                  <c:v>44747</c:v>
                </c:pt>
                <c:pt idx="85" c:formatCode="yyyy/m/d">
                  <c:v>44748</c:v>
                </c:pt>
                <c:pt idx="86" c:formatCode="yyyy/m/d">
                  <c:v>44749</c:v>
                </c:pt>
                <c:pt idx="87" c:formatCode="yyyy/m/d">
                  <c:v>44750</c:v>
                </c:pt>
                <c:pt idx="88" c:formatCode="yyyy/m/d">
                  <c:v>44751</c:v>
                </c:pt>
                <c:pt idx="89" c:formatCode="yyyy/m/d">
                  <c:v>44752</c:v>
                </c:pt>
                <c:pt idx="90" c:formatCode="yyyy/m/d">
                  <c:v>44753</c:v>
                </c:pt>
                <c:pt idx="91" c:formatCode="yyyy/m/d">
                  <c:v>44754</c:v>
                </c:pt>
                <c:pt idx="92" c:formatCode="yyyy/m/d">
                  <c:v>44755</c:v>
                </c:pt>
                <c:pt idx="93" c:formatCode="yyyy/m/d">
                  <c:v>44756</c:v>
                </c:pt>
                <c:pt idx="94" c:formatCode="yyyy/m/d">
                  <c:v>44757</c:v>
                </c:pt>
                <c:pt idx="95" c:formatCode="yyyy/m/d">
                  <c:v>44758</c:v>
                </c:pt>
                <c:pt idx="96" c:formatCode="yyyy/m/d">
                  <c:v>44759</c:v>
                </c:pt>
                <c:pt idx="97" c:formatCode="yyyy/m/d">
                  <c:v>44760</c:v>
                </c:pt>
                <c:pt idx="98" c:formatCode="yyyy/m/d">
                  <c:v>44761</c:v>
                </c:pt>
                <c:pt idx="99" c:formatCode="yyyy/m/d">
                  <c:v>44762</c:v>
                </c:pt>
                <c:pt idx="100" c:formatCode="yyyy/m/d">
                  <c:v>44763</c:v>
                </c:pt>
                <c:pt idx="101" c:formatCode="yyyy/m/d">
                  <c:v>44764</c:v>
                </c:pt>
                <c:pt idx="102" c:formatCode="yyyy/m/d">
                  <c:v>44765</c:v>
                </c:pt>
                <c:pt idx="103" c:formatCode="yyyy/m/d">
                  <c:v>44766</c:v>
                </c:pt>
                <c:pt idx="104" c:formatCode="yyyy/m/d">
                  <c:v>44767</c:v>
                </c:pt>
                <c:pt idx="105" c:formatCode="yyyy/m/d">
                  <c:v>44768</c:v>
                </c:pt>
                <c:pt idx="106" c:formatCode="yyyy/m/d">
                  <c:v>44769</c:v>
                </c:pt>
                <c:pt idx="107" c:formatCode="yyyy/m/d">
                  <c:v>44770</c:v>
                </c:pt>
                <c:pt idx="108" c:formatCode="yyyy/m/d">
                  <c:v>44771</c:v>
                </c:pt>
                <c:pt idx="109" c:formatCode="yyyy/m/d">
                  <c:v>44772</c:v>
                </c:pt>
                <c:pt idx="110" c:formatCode="yyyy/m/d">
                  <c:v>44773</c:v>
                </c:pt>
                <c:pt idx="111" c:formatCode="yyyy/m/d">
                  <c:v>44774</c:v>
                </c:pt>
                <c:pt idx="112" c:formatCode="yyyy/m/d">
                  <c:v>44775</c:v>
                </c:pt>
                <c:pt idx="113" c:formatCode="yyyy/m/d">
                  <c:v>44776</c:v>
                </c:pt>
                <c:pt idx="114" c:formatCode="yyyy/m/d">
                  <c:v>44777</c:v>
                </c:pt>
                <c:pt idx="115" c:formatCode="yyyy/m/d">
                  <c:v>44778</c:v>
                </c:pt>
                <c:pt idx="116" c:formatCode="yyyy/m/d">
                  <c:v>44779</c:v>
                </c:pt>
                <c:pt idx="117" c:formatCode="yyyy/m/d">
                  <c:v>44780</c:v>
                </c:pt>
                <c:pt idx="118" c:formatCode="yyyy/m/d">
                  <c:v>44781</c:v>
                </c:pt>
                <c:pt idx="119" c:formatCode="yyyy/m/d">
                  <c:v>44782</c:v>
                </c:pt>
                <c:pt idx="120" c:formatCode="yyyy/m/d">
                  <c:v>44783</c:v>
                </c:pt>
                <c:pt idx="121" c:formatCode="yyyy/m/d">
                  <c:v>44784</c:v>
                </c:pt>
                <c:pt idx="122" c:formatCode="yyyy/m/d">
                  <c:v>44785</c:v>
                </c:pt>
                <c:pt idx="123" c:formatCode="yyyy/m/d">
                  <c:v>44786</c:v>
                </c:pt>
                <c:pt idx="124" c:formatCode="yyyy/m/d">
                  <c:v>44787</c:v>
                </c:pt>
                <c:pt idx="125" c:formatCode="yyyy/m/d">
                  <c:v>44788</c:v>
                </c:pt>
                <c:pt idx="126" c:formatCode="yyyy/m/d">
                  <c:v>44789</c:v>
                </c:pt>
                <c:pt idx="127" c:formatCode="yyyy/m/d">
                  <c:v>44790</c:v>
                </c:pt>
                <c:pt idx="128" c:formatCode="yyyy/m/d">
                  <c:v>44791</c:v>
                </c:pt>
                <c:pt idx="129" c:formatCode="yyyy/m/d">
                  <c:v>44792</c:v>
                </c:pt>
                <c:pt idx="130" c:formatCode="yyyy/m/d">
                  <c:v>44793</c:v>
                </c:pt>
                <c:pt idx="131" c:formatCode="yyyy/m/d">
                  <c:v>44794</c:v>
                </c:pt>
                <c:pt idx="132" c:formatCode="yyyy/m/d">
                  <c:v>44795</c:v>
                </c:pt>
                <c:pt idx="133" c:formatCode="yyyy/m/d">
                  <c:v>44796</c:v>
                </c:pt>
                <c:pt idx="134" c:formatCode="yyyy/m/d">
                  <c:v>44797</c:v>
                </c:pt>
                <c:pt idx="135" c:formatCode="yyyy/m/d">
                  <c:v>44798</c:v>
                </c:pt>
                <c:pt idx="136" c:formatCode="yyyy/m/d">
                  <c:v>44799</c:v>
                </c:pt>
                <c:pt idx="137" c:formatCode="yyyy/m/d">
                  <c:v>44800</c:v>
                </c:pt>
                <c:pt idx="138" c:formatCode="yyyy/m/d">
                  <c:v>44801</c:v>
                </c:pt>
                <c:pt idx="139" c:formatCode="yyyy/m/d">
                  <c:v>44802</c:v>
                </c:pt>
                <c:pt idx="140" c:formatCode="yyyy/m/d">
                  <c:v>44803</c:v>
                </c:pt>
                <c:pt idx="141" c:formatCode="yyyy/m/d">
                  <c:v>44804</c:v>
                </c:pt>
                <c:pt idx="142" c:formatCode="yyyy/m/d">
                  <c:v>44805</c:v>
                </c:pt>
                <c:pt idx="143" c:formatCode="yyyy/m/d">
                  <c:v>44806</c:v>
                </c:pt>
                <c:pt idx="144" c:formatCode="yyyy/m/d">
                  <c:v>44807</c:v>
                </c:pt>
                <c:pt idx="145" c:formatCode="yyyy/m/d">
                  <c:v>44808</c:v>
                </c:pt>
                <c:pt idx="146" c:formatCode="yyyy/m/d">
                  <c:v>44809</c:v>
                </c:pt>
                <c:pt idx="147" c:formatCode="yyyy/m/d">
                  <c:v>44810</c:v>
                </c:pt>
                <c:pt idx="148" c:formatCode="yyyy/m/d">
                  <c:v>44811</c:v>
                </c:pt>
                <c:pt idx="149" c:formatCode="yyyy/m/d">
                  <c:v>44812</c:v>
                </c:pt>
                <c:pt idx="150" c:formatCode="yyyy/m/d">
                  <c:v>44813</c:v>
                </c:pt>
                <c:pt idx="151" c:formatCode="yyyy/m/d">
                  <c:v>44814</c:v>
                </c:pt>
                <c:pt idx="152" c:formatCode="yyyy/m/d">
                  <c:v>44815</c:v>
                </c:pt>
                <c:pt idx="153" c:formatCode="yyyy/m/d">
                  <c:v>44816</c:v>
                </c:pt>
                <c:pt idx="154" c:formatCode="yyyy/m/d">
                  <c:v>44817</c:v>
                </c:pt>
                <c:pt idx="155" c:formatCode="yyyy/m/d">
                  <c:v>44818</c:v>
                </c:pt>
                <c:pt idx="156" c:formatCode="yyyy/m/d">
                  <c:v>44819</c:v>
                </c:pt>
                <c:pt idx="157" c:formatCode="yyyy/m/d">
                  <c:v>44820</c:v>
                </c:pt>
                <c:pt idx="158" c:formatCode="yyyy/m/d">
                  <c:v>44821</c:v>
                </c:pt>
                <c:pt idx="159" c:formatCode="yyyy/m/d">
                  <c:v>44822</c:v>
                </c:pt>
                <c:pt idx="160" c:formatCode="yyyy/m/d">
                  <c:v>44823</c:v>
                </c:pt>
                <c:pt idx="161" c:formatCode="yyyy/m/d">
                  <c:v>44824</c:v>
                </c:pt>
                <c:pt idx="162" c:formatCode="yyyy/m/d">
                  <c:v>44825</c:v>
                </c:pt>
                <c:pt idx="163" c:formatCode="yyyy/m/d">
                  <c:v>44826</c:v>
                </c:pt>
                <c:pt idx="164" c:formatCode="yyyy/m/d">
                  <c:v>44827</c:v>
                </c:pt>
                <c:pt idx="165" c:formatCode="yyyy/m/d">
                  <c:v>44828</c:v>
                </c:pt>
                <c:pt idx="166" c:formatCode="yyyy/m/d">
                  <c:v>44829</c:v>
                </c:pt>
                <c:pt idx="167" c:formatCode="yyyy/m/d">
                  <c:v>44830</c:v>
                </c:pt>
                <c:pt idx="168" c:formatCode="yyyy/m/d">
                  <c:v>44831</c:v>
                </c:pt>
                <c:pt idx="169" c:formatCode="yyyy/m/d">
                  <c:v>44832</c:v>
                </c:pt>
                <c:pt idx="170" c:formatCode="yyyy/m/d">
                  <c:v>44833</c:v>
                </c:pt>
                <c:pt idx="171" c:formatCode="yyyy/m/d">
                  <c:v>44834</c:v>
                </c:pt>
                <c:pt idx="172" c:formatCode="yyyy/m/d">
                  <c:v>44835</c:v>
                </c:pt>
                <c:pt idx="173" c:formatCode="yyyy/m/d">
                  <c:v>44836</c:v>
                </c:pt>
                <c:pt idx="174" c:formatCode="yyyy/m/d">
                  <c:v>44837</c:v>
                </c:pt>
                <c:pt idx="175" c:formatCode="yyyy/m/d">
                  <c:v>44838</c:v>
                </c:pt>
                <c:pt idx="176" c:formatCode="yyyy/m/d">
                  <c:v>44839</c:v>
                </c:pt>
                <c:pt idx="177" c:formatCode="yyyy/m/d">
                  <c:v>44840</c:v>
                </c:pt>
                <c:pt idx="178" c:formatCode="yyyy/m/d">
                  <c:v>44841</c:v>
                </c:pt>
                <c:pt idx="179" c:formatCode="yyyy/m/d">
                  <c:v>44842</c:v>
                </c:pt>
                <c:pt idx="180" c:formatCode="yyyy/m/d">
                  <c:v>44843</c:v>
                </c:pt>
                <c:pt idx="181" c:formatCode="yyyy/m/d">
                  <c:v>44844</c:v>
                </c:pt>
                <c:pt idx="182" c:formatCode="yyyy/m/d">
                  <c:v>44845</c:v>
                </c:pt>
                <c:pt idx="183" c:formatCode="yyyy/m/d">
                  <c:v>44846</c:v>
                </c:pt>
                <c:pt idx="184" c:formatCode="yyyy/m/d">
                  <c:v>44847</c:v>
                </c:pt>
                <c:pt idx="185" c:formatCode="yyyy/m/d">
                  <c:v>44848</c:v>
                </c:pt>
                <c:pt idx="186" c:formatCode="yyyy/m/d">
                  <c:v>44849</c:v>
                </c:pt>
                <c:pt idx="187" c:formatCode="yyyy/m/d">
                  <c:v>44850</c:v>
                </c:pt>
                <c:pt idx="188" c:formatCode="yyyy/m/d">
                  <c:v>44851</c:v>
                </c:pt>
                <c:pt idx="189" c:formatCode="yyyy/m/d">
                  <c:v>44852</c:v>
                </c:pt>
                <c:pt idx="190" c:formatCode="yyyy/m/d">
                  <c:v>44853</c:v>
                </c:pt>
                <c:pt idx="191" c:formatCode="yyyy/m/d">
                  <c:v>44854</c:v>
                </c:pt>
                <c:pt idx="192" c:formatCode="yyyy/m/d">
                  <c:v>44855</c:v>
                </c:pt>
                <c:pt idx="193" c:formatCode="yyyy/m/d">
                  <c:v>44856</c:v>
                </c:pt>
                <c:pt idx="194" c:formatCode="yyyy/m/d">
                  <c:v>44857</c:v>
                </c:pt>
                <c:pt idx="195" c:formatCode="yyyy/m/d">
                  <c:v>44858</c:v>
                </c:pt>
                <c:pt idx="196" c:formatCode="yyyy/m/d">
                  <c:v>44859</c:v>
                </c:pt>
                <c:pt idx="197" c:formatCode="yyyy/m/d">
                  <c:v>44860</c:v>
                </c:pt>
                <c:pt idx="198" c:formatCode="yyyy/m/d">
                  <c:v>44861</c:v>
                </c:pt>
                <c:pt idx="199" c:formatCode="yyyy/m/d">
                  <c:v>44862</c:v>
                </c:pt>
                <c:pt idx="200" c:formatCode="yyyy/m/d">
                  <c:v>44863</c:v>
                </c:pt>
                <c:pt idx="201" c:formatCode="yyyy/m/d">
                  <c:v>44864</c:v>
                </c:pt>
                <c:pt idx="202" c:formatCode="yyyy/m/d">
                  <c:v>44865</c:v>
                </c:pt>
                <c:pt idx="203" c:formatCode="yyyy/m/d">
                  <c:v>44866</c:v>
                </c:pt>
                <c:pt idx="204" c:formatCode="yyyy/m/d">
                  <c:v>44867</c:v>
                </c:pt>
                <c:pt idx="205" c:formatCode="yyyy/m/d">
                  <c:v>44868</c:v>
                </c:pt>
                <c:pt idx="206" c:formatCode="yyyy/m/d">
                  <c:v>44869</c:v>
                </c:pt>
                <c:pt idx="207" c:formatCode="yyyy/m/d">
                  <c:v>44870</c:v>
                </c:pt>
                <c:pt idx="208" c:formatCode="yyyy/m/d">
                  <c:v>44871</c:v>
                </c:pt>
                <c:pt idx="209" c:formatCode="yyyy/m/d">
                  <c:v>44872</c:v>
                </c:pt>
                <c:pt idx="210" c:formatCode="yyyy/m/d">
                  <c:v>44873</c:v>
                </c:pt>
                <c:pt idx="211" c:formatCode="yyyy/m/d">
                  <c:v>44874</c:v>
                </c:pt>
                <c:pt idx="212" c:formatCode="yyyy/m/d">
                  <c:v>44875</c:v>
                </c:pt>
                <c:pt idx="213" c:formatCode="yyyy/m/d">
                  <c:v>44876</c:v>
                </c:pt>
                <c:pt idx="214" c:formatCode="yyyy/m/d">
                  <c:v>44877</c:v>
                </c:pt>
                <c:pt idx="215" c:formatCode="yyyy/m/d">
                  <c:v>44878</c:v>
                </c:pt>
                <c:pt idx="216" c:formatCode="yyyy/m/d">
                  <c:v>44879</c:v>
                </c:pt>
                <c:pt idx="217" c:formatCode="yyyy/m/d">
                  <c:v>44880</c:v>
                </c:pt>
                <c:pt idx="218" c:formatCode="yyyy/m/d">
                  <c:v>44881</c:v>
                </c:pt>
                <c:pt idx="219" c:formatCode="yyyy/m/d">
                  <c:v>44882</c:v>
                </c:pt>
                <c:pt idx="220" c:formatCode="yyyy/m/d">
                  <c:v>44883</c:v>
                </c:pt>
                <c:pt idx="221" c:formatCode="yyyy/m/d">
                  <c:v>44884</c:v>
                </c:pt>
                <c:pt idx="222" c:formatCode="yyyy/m/d">
                  <c:v>44885</c:v>
                </c:pt>
                <c:pt idx="223" c:formatCode="yyyy/m/d">
                  <c:v>44886</c:v>
                </c:pt>
                <c:pt idx="224" c:formatCode="yyyy/m/d">
                  <c:v>44887</c:v>
                </c:pt>
                <c:pt idx="225" c:formatCode="yyyy/m/d">
                  <c:v>44888</c:v>
                </c:pt>
                <c:pt idx="226" c:formatCode="yyyy/m/d">
                  <c:v>44889</c:v>
                </c:pt>
                <c:pt idx="227" c:formatCode="yyyy/m/d">
                  <c:v>44890</c:v>
                </c:pt>
                <c:pt idx="228" c:formatCode="yyyy/m/d">
                  <c:v>44891</c:v>
                </c:pt>
                <c:pt idx="229" c:formatCode="yyyy/m/d">
                  <c:v>44892</c:v>
                </c:pt>
                <c:pt idx="230" c:formatCode="yyyy/m/d">
                  <c:v>44893</c:v>
                </c:pt>
                <c:pt idx="231" c:formatCode="yyyy/m/d">
                  <c:v>44894</c:v>
                </c:pt>
                <c:pt idx="232" c:formatCode="yyyy/m/d">
                  <c:v>44895</c:v>
                </c:pt>
                <c:pt idx="233" c:formatCode="yyyy/m/d">
                  <c:v>44896</c:v>
                </c:pt>
                <c:pt idx="234" c:formatCode="yyyy/m/d">
                  <c:v>44897</c:v>
                </c:pt>
                <c:pt idx="235" c:formatCode="yyyy/m/d">
                  <c:v>44898</c:v>
                </c:pt>
                <c:pt idx="236" c:formatCode="yyyy/m/d">
                  <c:v>44899</c:v>
                </c:pt>
                <c:pt idx="237" c:formatCode="yyyy/m/d">
                  <c:v>44900</c:v>
                </c:pt>
                <c:pt idx="238" c:formatCode="yyyy/m/d">
                  <c:v>44901</c:v>
                </c:pt>
                <c:pt idx="239" c:formatCode="yyyy/m/d">
                  <c:v>44902</c:v>
                </c:pt>
                <c:pt idx="240" c:formatCode="yyyy/m/d">
                  <c:v>44903</c:v>
                </c:pt>
                <c:pt idx="241" c:formatCode="yyyy/m/d">
                  <c:v>44904</c:v>
                </c:pt>
                <c:pt idx="242" c:formatCode="yyyy/m/d">
                  <c:v>44905</c:v>
                </c:pt>
                <c:pt idx="243" c:formatCode="yyyy/m/d">
                  <c:v>44906</c:v>
                </c:pt>
                <c:pt idx="244" c:formatCode="yyyy/m/d">
                  <c:v>44907</c:v>
                </c:pt>
                <c:pt idx="245" c:formatCode="yyyy/m/d">
                  <c:v>44908</c:v>
                </c:pt>
                <c:pt idx="246" c:formatCode="yyyy/m/d">
                  <c:v>44909</c:v>
                </c:pt>
                <c:pt idx="247" c:formatCode="yyyy/m/d">
                  <c:v>44910</c:v>
                </c:pt>
                <c:pt idx="248" c:formatCode="yyyy/m/d">
                  <c:v>44911</c:v>
                </c:pt>
                <c:pt idx="249" c:formatCode="yyyy/m/d">
                  <c:v>44912</c:v>
                </c:pt>
                <c:pt idx="250" c:formatCode="yyyy/m/d">
                  <c:v>44913</c:v>
                </c:pt>
                <c:pt idx="251" c:formatCode="yyyy/m/d">
                  <c:v>44914</c:v>
                </c:pt>
                <c:pt idx="252" c:formatCode="yyyy/m/d">
                  <c:v>44915</c:v>
                </c:pt>
                <c:pt idx="253" c:formatCode="yyyy/m/d">
                  <c:v>44916</c:v>
                </c:pt>
                <c:pt idx="254" c:formatCode="yyyy/m/d">
                  <c:v>44917</c:v>
                </c:pt>
                <c:pt idx="255" c:formatCode="yyyy/m/d">
                  <c:v>44918</c:v>
                </c:pt>
                <c:pt idx="256" c:formatCode="yyyy/m/d">
                  <c:v>44919</c:v>
                </c:pt>
                <c:pt idx="257" c:formatCode="yyyy/m/d">
                  <c:v>44920</c:v>
                </c:pt>
                <c:pt idx="258" c:formatCode="yyyy/m/d">
                  <c:v>44921</c:v>
                </c:pt>
                <c:pt idx="259" c:formatCode="yyyy/m/d">
                  <c:v>44922</c:v>
                </c:pt>
                <c:pt idx="260" c:formatCode="yyyy/m/d">
                  <c:v>44923</c:v>
                </c:pt>
                <c:pt idx="261" c:formatCode="yyyy/m/d">
                  <c:v>44924</c:v>
                </c:pt>
                <c:pt idx="262" c:formatCode="yyyy/m/d">
                  <c:v>44925</c:v>
                </c:pt>
                <c:pt idx="263" c:formatCode="yyyy/m/d">
                  <c:v>44926</c:v>
                </c:pt>
              </c:numCache>
            </c:numRef>
          </c:cat>
          <c:val>
            <c:numRef>
              <c:f>'[走势图-年报.xlsx]全年'!$C$102:$C$365</c:f>
              <c:numCache>
                <c:formatCode>0.00%</c:formatCode>
                <c:ptCount val="264"/>
                <c:pt idx="0">
                  <c:v>-0.000199999999999978</c:v>
                </c:pt>
                <c:pt idx="1">
                  <c:v>-0.000199999999999978</c:v>
                </c:pt>
                <c:pt idx="2">
                  <c:v>-0.000199999999999978</c:v>
                </c:pt>
                <c:pt idx="3">
                  <c:v>9.9999999999989e-5</c:v>
                </c:pt>
                <c:pt idx="4">
                  <c:v>9.9999999999989e-5</c:v>
                </c:pt>
                <c:pt idx="5">
                  <c:v>9.9999999999989e-5</c:v>
                </c:pt>
                <c:pt idx="6">
                  <c:v>0.000299999999999967</c:v>
                </c:pt>
                <c:pt idx="7">
                  <c:v>0.000399999999999956</c:v>
                </c:pt>
                <c:pt idx="8">
                  <c:v>0.000599999999999934</c:v>
                </c:pt>
                <c:pt idx="9">
                  <c:v>0.000599999999999934</c:v>
                </c:pt>
                <c:pt idx="10">
                  <c:v>0.000899999999999901</c:v>
                </c:pt>
                <c:pt idx="11">
                  <c:v>0.000899999999999901</c:v>
                </c:pt>
                <c:pt idx="12">
                  <c:v>0.000899999999999901</c:v>
                </c:pt>
                <c:pt idx="13">
                  <c:v>0.00160000000000005</c:v>
                </c:pt>
                <c:pt idx="14">
                  <c:v>0.00190000000000001</c:v>
                </c:pt>
                <c:pt idx="15">
                  <c:v>0.00190000000000001</c:v>
                </c:pt>
                <c:pt idx="16">
                  <c:v>0.002</c:v>
                </c:pt>
                <c:pt idx="17">
                  <c:v>0.00239999999999996</c:v>
                </c:pt>
                <c:pt idx="18">
                  <c:v>0.00249999999999995</c:v>
                </c:pt>
                <c:pt idx="19">
                  <c:v>0.00249999999999995</c:v>
                </c:pt>
                <c:pt idx="20">
                  <c:v>0.00249999999999995</c:v>
                </c:pt>
                <c:pt idx="21">
                  <c:v>0.00249999999999995</c:v>
                </c:pt>
                <c:pt idx="22">
                  <c:v>0.00249999999999995</c:v>
                </c:pt>
                <c:pt idx="23">
                  <c:v>0.00370000000000004</c:v>
                </c:pt>
                <c:pt idx="24">
                  <c:v>0.00380000000000003</c:v>
                </c:pt>
                <c:pt idx="25">
                  <c:v>0.00380000000000003</c:v>
                </c:pt>
                <c:pt idx="26">
                  <c:v>0.00380000000000003</c:v>
                </c:pt>
                <c:pt idx="27">
                  <c:v>0.00249999999999995</c:v>
                </c:pt>
                <c:pt idx="28">
                  <c:v>0.0028999999999999</c:v>
                </c:pt>
                <c:pt idx="29">
                  <c:v>0.00269999999999992</c:v>
                </c:pt>
                <c:pt idx="30">
                  <c:v>0.00299999999999989</c:v>
                </c:pt>
                <c:pt idx="31">
                  <c:v>0.00330000000000008</c:v>
                </c:pt>
                <c:pt idx="32">
                  <c:v>0.00330000000000008</c:v>
                </c:pt>
                <c:pt idx="33">
                  <c:v>0.00330000000000008</c:v>
                </c:pt>
                <c:pt idx="34">
                  <c:v>0.00409999999999999</c:v>
                </c:pt>
                <c:pt idx="35">
                  <c:v>0.00580000000000003</c:v>
                </c:pt>
                <c:pt idx="36">
                  <c:v>0.00619999999999998</c:v>
                </c:pt>
                <c:pt idx="37">
                  <c:v>0.00649999999999995</c:v>
                </c:pt>
                <c:pt idx="38">
                  <c:v>0.00669999999999993</c:v>
                </c:pt>
                <c:pt idx="39">
                  <c:v>0.00669999999999993</c:v>
                </c:pt>
                <c:pt idx="40">
                  <c:v>0.00669999999999993</c:v>
                </c:pt>
                <c:pt idx="41">
                  <c:v>0.00750000000000006</c:v>
                </c:pt>
                <c:pt idx="42">
                  <c:v>0.00750000000000006</c:v>
                </c:pt>
                <c:pt idx="43">
                  <c:v>0.00780000000000003</c:v>
                </c:pt>
                <c:pt idx="44">
                  <c:v>0.00819999999999999</c:v>
                </c:pt>
                <c:pt idx="45">
                  <c:v>0.00839999999999996</c:v>
                </c:pt>
                <c:pt idx="46">
                  <c:v>0.00829999999999997</c:v>
                </c:pt>
                <c:pt idx="47">
                  <c:v>0.00829999999999997</c:v>
                </c:pt>
                <c:pt idx="48">
                  <c:v>0.00879999999999992</c:v>
                </c:pt>
                <c:pt idx="49">
                  <c:v>0.00859999999999994</c:v>
                </c:pt>
                <c:pt idx="50">
                  <c:v>0.00829999999999997</c:v>
                </c:pt>
                <c:pt idx="51">
                  <c:v>0.0081</c:v>
                </c:pt>
                <c:pt idx="52">
                  <c:v>0.0081</c:v>
                </c:pt>
                <c:pt idx="53">
                  <c:v>0.0081</c:v>
                </c:pt>
                <c:pt idx="54">
                  <c:v>0.0081</c:v>
                </c:pt>
                <c:pt idx="55">
                  <c:v>0.00859999999999994</c:v>
                </c:pt>
                <c:pt idx="56">
                  <c:v>0.00849999999999995</c:v>
                </c:pt>
                <c:pt idx="57">
                  <c:v>0.00849999999999995</c:v>
                </c:pt>
                <c:pt idx="58">
                  <c:v>0.00859999999999994</c:v>
                </c:pt>
                <c:pt idx="59">
                  <c:v>0.00879999999999992</c:v>
                </c:pt>
                <c:pt idx="60">
                  <c:v>0.00879999999999992</c:v>
                </c:pt>
                <c:pt idx="61">
                  <c:v>0.00879999999999992</c:v>
                </c:pt>
                <c:pt idx="62">
                  <c:v>0.00930000000000009</c:v>
                </c:pt>
                <c:pt idx="63">
                  <c:v>0.0089999999999999</c:v>
                </c:pt>
                <c:pt idx="64">
                  <c:v>0.0089999999999999</c:v>
                </c:pt>
                <c:pt idx="65">
                  <c:v>0.00930000000000009</c:v>
                </c:pt>
                <c:pt idx="66">
                  <c:v>0.00970000000000004</c:v>
                </c:pt>
                <c:pt idx="67">
                  <c:v>0.00970000000000004</c:v>
                </c:pt>
                <c:pt idx="68">
                  <c:v>0.00960000000000005</c:v>
                </c:pt>
                <c:pt idx="69">
                  <c:v>0.0104</c:v>
                </c:pt>
                <c:pt idx="70">
                  <c:v>0.0105999999999999</c:v>
                </c:pt>
                <c:pt idx="71">
                  <c:v>0.0107999999999999</c:v>
                </c:pt>
                <c:pt idx="72">
                  <c:v>0.0112000000000001</c:v>
                </c:pt>
                <c:pt idx="73">
                  <c:v>0.0126999999999999</c:v>
                </c:pt>
                <c:pt idx="74">
                  <c:v>0.0126999999999999</c:v>
                </c:pt>
                <c:pt idx="75">
                  <c:v>0.0126999999999999</c:v>
                </c:pt>
                <c:pt idx="76">
                  <c:v>0.0132000000000001</c:v>
                </c:pt>
                <c:pt idx="77">
                  <c:v>0.0133000000000001</c:v>
                </c:pt>
                <c:pt idx="78">
                  <c:v>0.0134000000000001</c:v>
                </c:pt>
                <c:pt idx="79">
                  <c:v>0.0137</c:v>
                </c:pt>
                <c:pt idx="80">
                  <c:v>0.014</c:v>
                </c:pt>
                <c:pt idx="81">
                  <c:v>0.014</c:v>
                </c:pt>
                <c:pt idx="82">
                  <c:v>0.014</c:v>
                </c:pt>
                <c:pt idx="83">
                  <c:v>0.0145</c:v>
                </c:pt>
                <c:pt idx="84">
                  <c:v>0.0145999999999999</c:v>
                </c:pt>
                <c:pt idx="85">
                  <c:v>0.0149999999999999</c:v>
                </c:pt>
                <c:pt idx="86">
                  <c:v>0.0156000000000001</c:v>
                </c:pt>
                <c:pt idx="87">
                  <c:v>0.0158</c:v>
                </c:pt>
                <c:pt idx="88">
                  <c:v>0.0158</c:v>
                </c:pt>
                <c:pt idx="89">
                  <c:v>0.0158</c:v>
                </c:pt>
                <c:pt idx="90">
                  <c:v>0.0164</c:v>
                </c:pt>
                <c:pt idx="91">
                  <c:v>0.0167999999999999</c:v>
                </c:pt>
                <c:pt idx="92">
                  <c:v>0.0172000000000001</c:v>
                </c:pt>
                <c:pt idx="93">
                  <c:v>0.0175000000000001</c:v>
                </c:pt>
                <c:pt idx="94">
                  <c:v>0.0177</c:v>
                </c:pt>
                <c:pt idx="95">
                  <c:v>0.0177</c:v>
                </c:pt>
                <c:pt idx="96">
                  <c:v>0.0177</c:v>
                </c:pt>
                <c:pt idx="97">
                  <c:v>0.0185999999999999</c:v>
                </c:pt>
                <c:pt idx="98">
                  <c:v>0.0189999999999999</c:v>
                </c:pt>
                <c:pt idx="99">
                  <c:v>0.0193000000000001</c:v>
                </c:pt>
                <c:pt idx="100">
                  <c:v>0.0195000000000001</c:v>
                </c:pt>
                <c:pt idx="101">
                  <c:v>0.0199</c:v>
                </c:pt>
                <c:pt idx="102">
                  <c:v>0.0199</c:v>
                </c:pt>
                <c:pt idx="103">
                  <c:v>0.0198</c:v>
                </c:pt>
                <c:pt idx="104">
                  <c:v>0.0208999999999999</c:v>
                </c:pt>
                <c:pt idx="105">
                  <c:v>0.0212000000000001</c:v>
                </c:pt>
                <c:pt idx="106">
                  <c:v>0.0219</c:v>
                </c:pt>
                <c:pt idx="107">
                  <c:v>0.0223</c:v>
                </c:pt>
                <c:pt idx="108">
                  <c:v>0.0226</c:v>
                </c:pt>
                <c:pt idx="109">
                  <c:v>0.0226</c:v>
                </c:pt>
                <c:pt idx="110">
                  <c:v>0.0229999999999999</c:v>
                </c:pt>
                <c:pt idx="111">
                  <c:v>0.0236000000000001</c:v>
                </c:pt>
                <c:pt idx="112">
                  <c:v>0.024</c:v>
                </c:pt>
                <c:pt idx="113">
                  <c:v>0.0242</c:v>
                </c:pt>
                <c:pt idx="114">
                  <c:v>0.0245</c:v>
                </c:pt>
                <c:pt idx="115">
                  <c:v>0.0246</c:v>
                </c:pt>
                <c:pt idx="116">
                  <c:v>0.0246</c:v>
                </c:pt>
                <c:pt idx="117">
                  <c:v>0.0245</c:v>
                </c:pt>
                <c:pt idx="118">
                  <c:v>0.0250999999999999</c:v>
                </c:pt>
                <c:pt idx="119">
                  <c:v>0.0253000000000001</c:v>
                </c:pt>
                <c:pt idx="120">
                  <c:v>0.0254000000000001</c:v>
                </c:pt>
                <c:pt idx="121">
                  <c:v>0.0255000000000001</c:v>
                </c:pt>
                <c:pt idx="122">
                  <c:v>0.0256000000000001</c:v>
                </c:pt>
                <c:pt idx="123">
                  <c:v>0.0256000000000001</c:v>
                </c:pt>
                <c:pt idx="124">
                  <c:v>0.0256000000000001</c:v>
                </c:pt>
                <c:pt idx="125">
                  <c:v>0.0267999999999999</c:v>
                </c:pt>
                <c:pt idx="126">
                  <c:v>0.0274000000000001</c:v>
                </c:pt>
                <c:pt idx="127">
                  <c:v>0.0276000000000001</c:v>
                </c:pt>
                <c:pt idx="128">
                  <c:v>0.0279</c:v>
                </c:pt>
                <c:pt idx="129">
                  <c:v>0.0282</c:v>
                </c:pt>
                <c:pt idx="130">
                  <c:v>0.0282</c:v>
                </c:pt>
                <c:pt idx="131">
                  <c:v>0.0282</c:v>
                </c:pt>
                <c:pt idx="132">
                  <c:v>0.0288999999999999</c:v>
                </c:pt>
                <c:pt idx="133">
                  <c:v>0.0289999999999999</c:v>
                </c:pt>
                <c:pt idx="134">
                  <c:v>0.0290999999999999</c:v>
                </c:pt>
                <c:pt idx="135">
                  <c:v>0.0289999999999999</c:v>
                </c:pt>
                <c:pt idx="136">
                  <c:v>0.0290999999999999</c:v>
                </c:pt>
                <c:pt idx="137">
                  <c:v>0.0290999999999999</c:v>
                </c:pt>
                <c:pt idx="138">
                  <c:v>0.0290999999999999</c:v>
                </c:pt>
                <c:pt idx="139">
                  <c:v>0.0295000000000001</c:v>
                </c:pt>
                <c:pt idx="140">
                  <c:v>0.0297000000000001</c:v>
                </c:pt>
                <c:pt idx="141">
                  <c:v>0.0294000000000001</c:v>
                </c:pt>
                <c:pt idx="142">
                  <c:v>0.0297000000000001</c:v>
                </c:pt>
                <c:pt idx="143">
                  <c:v>0.0301</c:v>
                </c:pt>
                <c:pt idx="144">
                  <c:v>0.0301</c:v>
                </c:pt>
                <c:pt idx="145">
                  <c:v>0.03</c:v>
                </c:pt>
                <c:pt idx="146">
                  <c:v>0.0307999999999999</c:v>
                </c:pt>
                <c:pt idx="147">
                  <c:v>0.0311999999999999</c:v>
                </c:pt>
                <c:pt idx="148">
                  <c:v>0.0316000000000001</c:v>
                </c:pt>
                <c:pt idx="149">
                  <c:v>0.0319</c:v>
                </c:pt>
                <c:pt idx="150">
                  <c:v>0.0323</c:v>
                </c:pt>
                <c:pt idx="151">
                  <c:v>0.0323</c:v>
                </c:pt>
                <c:pt idx="152">
                  <c:v>0.0322</c:v>
                </c:pt>
                <c:pt idx="153">
                  <c:v>0.0322</c:v>
                </c:pt>
                <c:pt idx="154">
                  <c:v>0.0328999999999999</c:v>
                </c:pt>
                <c:pt idx="155">
                  <c:v>0.0329999999999999</c:v>
                </c:pt>
                <c:pt idx="156">
                  <c:v>0.0331999999999999</c:v>
                </c:pt>
                <c:pt idx="157">
                  <c:v>0.0334000000000001</c:v>
                </c:pt>
                <c:pt idx="158">
                  <c:v>0.0334000000000001</c:v>
                </c:pt>
                <c:pt idx="159">
                  <c:v>0.0334000000000001</c:v>
                </c:pt>
                <c:pt idx="160">
                  <c:v>0.034</c:v>
                </c:pt>
                <c:pt idx="161">
                  <c:v>0.0342</c:v>
                </c:pt>
                <c:pt idx="162">
                  <c:v>0.0346</c:v>
                </c:pt>
                <c:pt idx="163">
                  <c:v>0.0348999999999999</c:v>
                </c:pt>
                <c:pt idx="164">
                  <c:v>0.0350999999999999</c:v>
                </c:pt>
                <c:pt idx="165">
                  <c:v>0.0350999999999999</c:v>
                </c:pt>
                <c:pt idx="166">
                  <c:v>0.0349999999999999</c:v>
                </c:pt>
                <c:pt idx="167">
                  <c:v>0.0356000000000001</c:v>
                </c:pt>
                <c:pt idx="168">
                  <c:v>0.0355000000000001</c:v>
                </c:pt>
                <c:pt idx="169">
                  <c:v>0.0356000000000001</c:v>
                </c:pt>
                <c:pt idx="170">
                  <c:v>0.0358000000000001</c:v>
                </c:pt>
                <c:pt idx="171">
                  <c:v>0.0358000000000001</c:v>
                </c:pt>
                <c:pt idx="172">
                  <c:v>0.0358000000000001</c:v>
                </c:pt>
                <c:pt idx="173">
                  <c:v>0.0358000000000001</c:v>
                </c:pt>
                <c:pt idx="174">
                  <c:v>0.0357000000000001</c:v>
                </c:pt>
                <c:pt idx="175">
                  <c:v>0.0357000000000001</c:v>
                </c:pt>
                <c:pt idx="176">
                  <c:v>0.0357000000000001</c:v>
                </c:pt>
                <c:pt idx="177">
                  <c:v>0.0357000000000001</c:v>
                </c:pt>
                <c:pt idx="178">
                  <c:v>0.0357000000000001</c:v>
                </c:pt>
                <c:pt idx="179">
                  <c:v>0.0357000000000001</c:v>
                </c:pt>
                <c:pt idx="180">
                  <c:v>0.0356000000000001</c:v>
                </c:pt>
                <c:pt idx="181">
                  <c:v>0.0382</c:v>
                </c:pt>
                <c:pt idx="182">
                  <c:v>0.0385</c:v>
                </c:pt>
                <c:pt idx="183">
                  <c:v>0.0387</c:v>
                </c:pt>
                <c:pt idx="184">
                  <c:v>0.0389999999999999</c:v>
                </c:pt>
                <c:pt idx="185">
                  <c:v>0.0391999999999999</c:v>
                </c:pt>
                <c:pt idx="186">
                  <c:v>0.0390999999999999</c:v>
                </c:pt>
                <c:pt idx="187">
                  <c:v>0.0390999999999999</c:v>
                </c:pt>
                <c:pt idx="188">
                  <c:v>0.0399</c:v>
                </c:pt>
                <c:pt idx="189">
                  <c:v>0.0402</c:v>
                </c:pt>
                <c:pt idx="190">
                  <c:v>0.0405</c:v>
                </c:pt>
                <c:pt idx="191">
                  <c:v>0.0407999999999999</c:v>
                </c:pt>
                <c:pt idx="192">
                  <c:v>0.0408999999999999</c:v>
                </c:pt>
                <c:pt idx="193">
                  <c:v>0.0408999999999999</c:v>
                </c:pt>
                <c:pt idx="194">
                  <c:v>0.0408999999999999</c:v>
                </c:pt>
                <c:pt idx="195">
                  <c:v>0.0415000000000001</c:v>
                </c:pt>
                <c:pt idx="196">
                  <c:v>0.0414000000000001</c:v>
                </c:pt>
                <c:pt idx="197">
                  <c:v>0.0415000000000001</c:v>
                </c:pt>
                <c:pt idx="198">
                  <c:v>0.0418000000000001</c:v>
                </c:pt>
                <c:pt idx="199">
                  <c:v>0.0421</c:v>
                </c:pt>
                <c:pt idx="200">
                  <c:v>0.042</c:v>
                </c:pt>
                <c:pt idx="201">
                  <c:v>0.042</c:v>
                </c:pt>
                <c:pt idx="202">
                  <c:v>0.0427999999999999</c:v>
                </c:pt>
                <c:pt idx="203">
                  <c:v>0.0429999999999999</c:v>
                </c:pt>
                <c:pt idx="204">
                  <c:v>0.0431999999999999</c:v>
                </c:pt>
                <c:pt idx="205">
                  <c:v>0.0435000000000001</c:v>
                </c:pt>
                <c:pt idx="206">
                  <c:v>0.0435000000000001</c:v>
                </c:pt>
                <c:pt idx="207">
                  <c:v>0.0435000000000001</c:v>
                </c:pt>
                <c:pt idx="208">
                  <c:v>0.0435000000000001</c:v>
                </c:pt>
                <c:pt idx="209">
                  <c:v>0.044</c:v>
                </c:pt>
                <c:pt idx="210">
                  <c:v>0.044</c:v>
                </c:pt>
                <c:pt idx="211">
                  <c:v>0.0441</c:v>
                </c:pt>
                <c:pt idx="212">
                  <c:v>0.0441</c:v>
                </c:pt>
                <c:pt idx="213">
                  <c:v>0.044</c:v>
                </c:pt>
                <c:pt idx="214">
                  <c:v>0.0439000000000001</c:v>
                </c:pt>
                <c:pt idx="215">
                  <c:v>0.0439000000000001</c:v>
                </c:pt>
                <c:pt idx="216">
                  <c:v>0.0435000000000001</c:v>
                </c:pt>
                <c:pt idx="217">
                  <c:v>0.0429999999999999</c:v>
                </c:pt>
                <c:pt idx="218">
                  <c:v>0.0423</c:v>
                </c:pt>
                <c:pt idx="219">
                  <c:v>0.0421</c:v>
                </c:pt>
                <c:pt idx="220">
                  <c:v>0.042</c:v>
                </c:pt>
                <c:pt idx="221">
                  <c:v>0.042</c:v>
                </c:pt>
                <c:pt idx="222">
                  <c:v>0.042</c:v>
                </c:pt>
                <c:pt idx="223">
                  <c:v>0.0412999999999999</c:v>
                </c:pt>
                <c:pt idx="224">
                  <c:v>0.0411999999999999</c:v>
                </c:pt>
                <c:pt idx="225">
                  <c:v>0.0410999999999999</c:v>
                </c:pt>
                <c:pt idx="226">
                  <c:v>0.0412999999999999</c:v>
                </c:pt>
                <c:pt idx="227">
                  <c:v>0.0416000000000001</c:v>
                </c:pt>
                <c:pt idx="228">
                  <c:v>0.0416000000000001</c:v>
                </c:pt>
                <c:pt idx="229">
                  <c:v>0.0416000000000001</c:v>
                </c:pt>
                <c:pt idx="230">
                  <c:v>0.042</c:v>
                </c:pt>
                <c:pt idx="231">
                  <c:v>0.0414000000000001</c:v>
                </c:pt>
                <c:pt idx="232">
                  <c:v>0.0410999999999999</c:v>
                </c:pt>
                <c:pt idx="233">
                  <c:v>0.0409999999999999</c:v>
                </c:pt>
                <c:pt idx="234">
                  <c:v>0.0409999999999999</c:v>
                </c:pt>
                <c:pt idx="235">
                  <c:v>0.0409999999999999</c:v>
                </c:pt>
                <c:pt idx="236">
                  <c:v>0.0409999999999999</c:v>
                </c:pt>
                <c:pt idx="237">
                  <c:v>0.0414000000000001</c:v>
                </c:pt>
                <c:pt idx="238">
                  <c:v>0.0410999999999999</c:v>
                </c:pt>
                <c:pt idx="239">
                  <c:v>0.0407999999999999</c:v>
                </c:pt>
                <c:pt idx="240">
                  <c:v>0.0406</c:v>
                </c:pt>
                <c:pt idx="241">
                  <c:v>0.0405</c:v>
                </c:pt>
                <c:pt idx="242">
                  <c:v>0.0405</c:v>
                </c:pt>
                <c:pt idx="243">
                  <c:v>0.0405</c:v>
                </c:pt>
                <c:pt idx="244">
                  <c:v>0.0407999999999999</c:v>
                </c:pt>
                <c:pt idx="245">
                  <c:v>0.0391999999999999</c:v>
                </c:pt>
                <c:pt idx="246">
                  <c:v>0.0390999999999999</c:v>
                </c:pt>
                <c:pt idx="247">
                  <c:v>0.0396000000000001</c:v>
                </c:pt>
                <c:pt idx="248">
                  <c:v>0.0395000000000001</c:v>
                </c:pt>
                <c:pt idx="249">
                  <c:v>0.0395000000000001</c:v>
                </c:pt>
                <c:pt idx="250">
                  <c:v>0.0395000000000001</c:v>
                </c:pt>
                <c:pt idx="251">
                  <c:v>0.0402</c:v>
                </c:pt>
                <c:pt idx="252">
                  <c:v>0.0404</c:v>
                </c:pt>
                <c:pt idx="253">
                  <c:v>0.0405</c:v>
                </c:pt>
                <c:pt idx="254">
                  <c:v>0.0408999999999999</c:v>
                </c:pt>
                <c:pt idx="255">
                  <c:v>0.0412999999999999</c:v>
                </c:pt>
                <c:pt idx="256">
                  <c:v>0.0412999999999999</c:v>
                </c:pt>
                <c:pt idx="257">
                  <c:v>0.0412999999999999</c:v>
                </c:pt>
                <c:pt idx="258">
                  <c:v>0.0422</c:v>
                </c:pt>
                <c:pt idx="259">
                  <c:v>0.0423</c:v>
                </c:pt>
                <c:pt idx="260">
                  <c:v>0.0424</c:v>
                </c:pt>
                <c:pt idx="261">
                  <c:v>0.0427999999999999</c:v>
                </c:pt>
                <c:pt idx="262">
                  <c:v>0.0432999999999999</c:v>
                </c:pt>
                <c:pt idx="263">
                  <c:v>0.0435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02:$A$365</c:f>
              <c:numCache>
                <c:formatCode>yyyy/m/d</c:formatCode>
                <c:ptCount val="264"/>
                <c:pt idx="0" c:formatCode="yyyy/m/d">
                  <c:v>44663</c:v>
                </c:pt>
                <c:pt idx="1" c:formatCode="yyyy/m/d">
                  <c:v>44664</c:v>
                </c:pt>
                <c:pt idx="2" c:formatCode="yyyy/m/d">
                  <c:v>44665</c:v>
                </c:pt>
                <c:pt idx="3" c:formatCode="yyyy/m/d">
                  <c:v>44666</c:v>
                </c:pt>
                <c:pt idx="4" c:formatCode="yyyy/m/d">
                  <c:v>44667</c:v>
                </c:pt>
                <c:pt idx="5" c:formatCode="yyyy/m/d">
                  <c:v>44668</c:v>
                </c:pt>
                <c:pt idx="6" c:formatCode="yyyy/m/d">
                  <c:v>44669</c:v>
                </c:pt>
                <c:pt idx="7" c:formatCode="yyyy/m/d">
                  <c:v>44670</c:v>
                </c:pt>
                <c:pt idx="8" c:formatCode="yyyy/m/d">
                  <c:v>44671</c:v>
                </c:pt>
                <c:pt idx="9" c:formatCode="yyyy/m/d">
                  <c:v>44672</c:v>
                </c:pt>
                <c:pt idx="10" c:formatCode="yyyy/m/d">
                  <c:v>44673</c:v>
                </c:pt>
                <c:pt idx="11" c:formatCode="yyyy/m/d">
                  <c:v>44674</c:v>
                </c:pt>
                <c:pt idx="12" c:formatCode="yyyy/m/d">
                  <c:v>44675</c:v>
                </c:pt>
                <c:pt idx="13" c:formatCode="yyyy/m/d">
                  <c:v>44676</c:v>
                </c:pt>
                <c:pt idx="14" c:formatCode="yyyy/m/d">
                  <c:v>44677</c:v>
                </c:pt>
                <c:pt idx="15" c:formatCode="yyyy/m/d">
                  <c:v>44678</c:v>
                </c:pt>
                <c:pt idx="16" c:formatCode="yyyy/m/d">
                  <c:v>44679</c:v>
                </c:pt>
                <c:pt idx="17" c:formatCode="yyyy/m/d">
                  <c:v>44680</c:v>
                </c:pt>
                <c:pt idx="18" c:formatCode="yyyy/m/d">
                  <c:v>44681</c:v>
                </c:pt>
                <c:pt idx="19" c:formatCode="yyyy/m/d">
                  <c:v>44682</c:v>
                </c:pt>
                <c:pt idx="20" c:formatCode="yyyy/m/d">
                  <c:v>44683</c:v>
                </c:pt>
                <c:pt idx="21" c:formatCode="yyyy/m/d">
                  <c:v>44684</c:v>
                </c:pt>
                <c:pt idx="22" c:formatCode="yyyy/m/d">
                  <c:v>44685</c:v>
                </c:pt>
                <c:pt idx="23" c:formatCode="yyyy/m/d">
                  <c:v>44686</c:v>
                </c:pt>
                <c:pt idx="24" c:formatCode="yyyy/m/d">
                  <c:v>44687</c:v>
                </c:pt>
                <c:pt idx="25" c:formatCode="yyyy/m/d">
                  <c:v>44688</c:v>
                </c:pt>
                <c:pt idx="26" c:formatCode="yyyy/m/d">
                  <c:v>44689</c:v>
                </c:pt>
                <c:pt idx="27" c:formatCode="yyyy/m/d">
                  <c:v>44690</c:v>
                </c:pt>
                <c:pt idx="28" c:formatCode="yyyy/m/d">
                  <c:v>44691</c:v>
                </c:pt>
                <c:pt idx="29" c:formatCode="yyyy/m/d">
                  <c:v>44692</c:v>
                </c:pt>
                <c:pt idx="30" c:formatCode="yyyy/m/d">
                  <c:v>44693</c:v>
                </c:pt>
                <c:pt idx="31" c:formatCode="yyyy/m/d">
                  <c:v>44694</c:v>
                </c:pt>
                <c:pt idx="32" c:formatCode="yyyy/m/d">
                  <c:v>44695</c:v>
                </c:pt>
                <c:pt idx="33" c:formatCode="yyyy/m/d">
                  <c:v>44696</c:v>
                </c:pt>
                <c:pt idx="34" c:formatCode="yyyy/m/d">
                  <c:v>44697</c:v>
                </c:pt>
                <c:pt idx="35" c:formatCode="yyyy/m/d">
                  <c:v>44698</c:v>
                </c:pt>
                <c:pt idx="36" c:formatCode="yyyy/m/d">
                  <c:v>44699</c:v>
                </c:pt>
                <c:pt idx="37" c:formatCode="yyyy/m/d">
                  <c:v>44700</c:v>
                </c:pt>
                <c:pt idx="38" c:formatCode="yyyy/m/d">
                  <c:v>44701</c:v>
                </c:pt>
                <c:pt idx="39" c:formatCode="yyyy/m/d">
                  <c:v>44702</c:v>
                </c:pt>
                <c:pt idx="40" c:formatCode="yyyy/m/d">
                  <c:v>44703</c:v>
                </c:pt>
                <c:pt idx="41" c:formatCode="yyyy/m/d">
                  <c:v>44704</c:v>
                </c:pt>
                <c:pt idx="42" c:formatCode="yyyy/m/d">
                  <c:v>44705</c:v>
                </c:pt>
                <c:pt idx="43" c:formatCode="yyyy/m/d">
                  <c:v>44706</c:v>
                </c:pt>
                <c:pt idx="44" c:formatCode="yyyy/m/d">
                  <c:v>44707</c:v>
                </c:pt>
                <c:pt idx="45" c:formatCode="yyyy/m/d">
                  <c:v>44708</c:v>
                </c:pt>
                <c:pt idx="46" c:formatCode="yyyy/m/d">
                  <c:v>44709</c:v>
                </c:pt>
                <c:pt idx="47" c:formatCode="yyyy/m/d">
                  <c:v>44710</c:v>
                </c:pt>
                <c:pt idx="48" c:formatCode="yyyy/m/d">
                  <c:v>44711</c:v>
                </c:pt>
                <c:pt idx="49" c:formatCode="yyyy/m/d">
                  <c:v>44712</c:v>
                </c:pt>
                <c:pt idx="50" c:formatCode="yyyy/m/d">
                  <c:v>44713</c:v>
                </c:pt>
                <c:pt idx="51" c:formatCode="yyyy/m/d">
                  <c:v>44714</c:v>
                </c:pt>
                <c:pt idx="52" c:formatCode="yyyy/m/d">
                  <c:v>44715</c:v>
                </c:pt>
                <c:pt idx="53" c:formatCode="yyyy/m/d">
                  <c:v>44716</c:v>
                </c:pt>
                <c:pt idx="54" c:formatCode="yyyy/m/d">
                  <c:v>44717</c:v>
                </c:pt>
                <c:pt idx="55" c:formatCode="yyyy/m/d">
                  <c:v>44718</c:v>
                </c:pt>
                <c:pt idx="56" c:formatCode="yyyy/m/d">
                  <c:v>44719</c:v>
                </c:pt>
                <c:pt idx="57" c:formatCode="yyyy/m/d">
                  <c:v>44720</c:v>
                </c:pt>
                <c:pt idx="58" c:formatCode="yyyy/m/d">
                  <c:v>44721</c:v>
                </c:pt>
                <c:pt idx="59" c:formatCode="yyyy/m/d">
                  <c:v>44722</c:v>
                </c:pt>
                <c:pt idx="60" c:formatCode="yyyy/m/d">
                  <c:v>44723</c:v>
                </c:pt>
                <c:pt idx="61" c:formatCode="yyyy/m/d">
                  <c:v>44724</c:v>
                </c:pt>
                <c:pt idx="62" c:formatCode="yyyy/m/d">
                  <c:v>44725</c:v>
                </c:pt>
                <c:pt idx="63" c:formatCode="yyyy/m/d">
                  <c:v>44726</c:v>
                </c:pt>
                <c:pt idx="64" c:formatCode="yyyy/m/d">
                  <c:v>44727</c:v>
                </c:pt>
                <c:pt idx="65" c:formatCode="yyyy/m/d">
                  <c:v>44728</c:v>
                </c:pt>
                <c:pt idx="66" c:formatCode="yyyy/m/d">
                  <c:v>44729</c:v>
                </c:pt>
                <c:pt idx="67" c:formatCode="yyyy/m/d">
                  <c:v>44730</c:v>
                </c:pt>
                <c:pt idx="68" c:formatCode="yyyy/m/d">
                  <c:v>44731</c:v>
                </c:pt>
                <c:pt idx="69" c:formatCode="yyyy/m/d">
                  <c:v>44732</c:v>
                </c:pt>
                <c:pt idx="70" c:formatCode="yyyy/m/d">
                  <c:v>44733</c:v>
                </c:pt>
                <c:pt idx="71" c:formatCode="yyyy/m/d">
                  <c:v>44734</c:v>
                </c:pt>
                <c:pt idx="72" c:formatCode="yyyy/m/d">
                  <c:v>44735</c:v>
                </c:pt>
                <c:pt idx="73" c:formatCode="yyyy/m/d">
                  <c:v>44736</c:v>
                </c:pt>
                <c:pt idx="74" c:formatCode="yyyy/m/d">
                  <c:v>44737</c:v>
                </c:pt>
                <c:pt idx="75" c:formatCode="yyyy/m/d">
                  <c:v>44738</c:v>
                </c:pt>
                <c:pt idx="76" c:formatCode="yyyy/m/d">
                  <c:v>44739</c:v>
                </c:pt>
                <c:pt idx="77" c:formatCode="yyyy/m/d">
                  <c:v>44740</c:v>
                </c:pt>
                <c:pt idx="78" c:formatCode="yyyy/m/d">
                  <c:v>44741</c:v>
                </c:pt>
                <c:pt idx="79" c:formatCode="yyyy/m/d">
                  <c:v>44742</c:v>
                </c:pt>
                <c:pt idx="80" c:formatCode="yyyy/m/d">
                  <c:v>44743</c:v>
                </c:pt>
                <c:pt idx="81" c:formatCode="yyyy/m/d">
                  <c:v>44744</c:v>
                </c:pt>
                <c:pt idx="82" c:formatCode="yyyy/m/d">
                  <c:v>44745</c:v>
                </c:pt>
                <c:pt idx="83" c:formatCode="yyyy/m/d">
                  <c:v>44746</c:v>
                </c:pt>
                <c:pt idx="84" c:formatCode="yyyy/m/d">
                  <c:v>44747</c:v>
                </c:pt>
                <c:pt idx="85" c:formatCode="yyyy/m/d">
                  <c:v>44748</c:v>
                </c:pt>
                <c:pt idx="86" c:formatCode="yyyy/m/d">
                  <c:v>44749</c:v>
                </c:pt>
                <c:pt idx="87" c:formatCode="yyyy/m/d">
                  <c:v>44750</c:v>
                </c:pt>
                <c:pt idx="88" c:formatCode="yyyy/m/d">
                  <c:v>44751</c:v>
                </c:pt>
                <c:pt idx="89" c:formatCode="yyyy/m/d">
                  <c:v>44752</c:v>
                </c:pt>
                <c:pt idx="90" c:formatCode="yyyy/m/d">
                  <c:v>44753</c:v>
                </c:pt>
                <c:pt idx="91" c:formatCode="yyyy/m/d">
                  <c:v>44754</c:v>
                </c:pt>
                <c:pt idx="92" c:formatCode="yyyy/m/d">
                  <c:v>44755</c:v>
                </c:pt>
                <c:pt idx="93" c:formatCode="yyyy/m/d">
                  <c:v>44756</c:v>
                </c:pt>
                <c:pt idx="94" c:formatCode="yyyy/m/d">
                  <c:v>44757</c:v>
                </c:pt>
                <c:pt idx="95" c:formatCode="yyyy/m/d">
                  <c:v>44758</c:v>
                </c:pt>
                <c:pt idx="96" c:formatCode="yyyy/m/d">
                  <c:v>44759</c:v>
                </c:pt>
                <c:pt idx="97" c:formatCode="yyyy/m/d">
                  <c:v>44760</c:v>
                </c:pt>
                <c:pt idx="98" c:formatCode="yyyy/m/d">
                  <c:v>44761</c:v>
                </c:pt>
                <c:pt idx="99" c:formatCode="yyyy/m/d">
                  <c:v>44762</c:v>
                </c:pt>
                <c:pt idx="100" c:formatCode="yyyy/m/d">
                  <c:v>44763</c:v>
                </c:pt>
                <c:pt idx="101" c:formatCode="yyyy/m/d">
                  <c:v>44764</c:v>
                </c:pt>
                <c:pt idx="102" c:formatCode="yyyy/m/d">
                  <c:v>44765</c:v>
                </c:pt>
                <c:pt idx="103" c:formatCode="yyyy/m/d">
                  <c:v>44766</c:v>
                </c:pt>
                <c:pt idx="104" c:formatCode="yyyy/m/d">
                  <c:v>44767</c:v>
                </c:pt>
                <c:pt idx="105" c:formatCode="yyyy/m/d">
                  <c:v>44768</c:v>
                </c:pt>
                <c:pt idx="106" c:formatCode="yyyy/m/d">
                  <c:v>44769</c:v>
                </c:pt>
                <c:pt idx="107" c:formatCode="yyyy/m/d">
                  <c:v>44770</c:v>
                </c:pt>
                <c:pt idx="108" c:formatCode="yyyy/m/d">
                  <c:v>44771</c:v>
                </c:pt>
                <c:pt idx="109" c:formatCode="yyyy/m/d">
                  <c:v>44772</c:v>
                </c:pt>
                <c:pt idx="110" c:formatCode="yyyy/m/d">
                  <c:v>44773</c:v>
                </c:pt>
                <c:pt idx="111" c:formatCode="yyyy/m/d">
                  <c:v>44774</c:v>
                </c:pt>
                <c:pt idx="112" c:formatCode="yyyy/m/d">
                  <c:v>44775</c:v>
                </c:pt>
                <c:pt idx="113" c:formatCode="yyyy/m/d">
                  <c:v>44776</c:v>
                </c:pt>
                <c:pt idx="114" c:formatCode="yyyy/m/d">
                  <c:v>44777</c:v>
                </c:pt>
                <c:pt idx="115" c:formatCode="yyyy/m/d">
                  <c:v>44778</c:v>
                </c:pt>
                <c:pt idx="116" c:formatCode="yyyy/m/d">
                  <c:v>44779</c:v>
                </c:pt>
                <c:pt idx="117" c:formatCode="yyyy/m/d">
                  <c:v>44780</c:v>
                </c:pt>
                <c:pt idx="118" c:formatCode="yyyy/m/d">
                  <c:v>44781</c:v>
                </c:pt>
                <c:pt idx="119" c:formatCode="yyyy/m/d">
                  <c:v>44782</c:v>
                </c:pt>
                <c:pt idx="120" c:formatCode="yyyy/m/d">
                  <c:v>44783</c:v>
                </c:pt>
                <c:pt idx="121" c:formatCode="yyyy/m/d">
                  <c:v>44784</c:v>
                </c:pt>
                <c:pt idx="122" c:formatCode="yyyy/m/d">
                  <c:v>44785</c:v>
                </c:pt>
                <c:pt idx="123" c:formatCode="yyyy/m/d">
                  <c:v>44786</c:v>
                </c:pt>
                <c:pt idx="124" c:formatCode="yyyy/m/d">
                  <c:v>44787</c:v>
                </c:pt>
                <c:pt idx="125" c:formatCode="yyyy/m/d">
                  <c:v>44788</c:v>
                </c:pt>
                <c:pt idx="126" c:formatCode="yyyy/m/d">
                  <c:v>44789</c:v>
                </c:pt>
                <c:pt idx="127" c:formatCode="yyyy/m/d">
                  <c:v>44790</c:v>
                </c:pt>
                <c:pt idx="128" c:formatCode="yyyy/m/d">
                  <c:v>44791</c:v>
                </c:pt>
                <c:pt idx="129" c:formatCode="yyyy/m/d">
                  <c:v>44792</c:v>
                </c:pt>
                <c:pt idx="130" c:formatCode="yyyy/m/d">
                  <c:v>44793</c:v>
                </c:pt>
                <c:pt idx="131" c:formatCode="yyyy/m/d">
                  <c:v>44794</c:v>
                </c:pt>
                <c:pt idx="132" c:formatCode="yyyy/m/d">
                  <c:v>44795</c:v>
                </c:pt>
                <c:pt idx="133" c:formatCode="yyyy/m/d">
                  <c:v>44796</c:v>
                </c:pt>
                <c:pt idx="134" c:formatCode="yyyy/m/d">
                  <c:v>44797</c:v>
                </c:pt>
                <c:pt idx="135" c:formatCode="yyyy/m/d">
                  <c:v>44798</c:v>
                </c:pt>
                <c:pt idx="136" c:formatCode="yyyy/m/d">
                  <c:v>44799</c:v>
                </c:pt>
                <c:pt idx="137" c:formatCode="yyyy/m/d">
                  <c:v>44800</c:v>
                </c:pt>
                <c:pt idx="138" c:formatCode="yyyy/m/d">
                  <c:v>44801</c:v>
                </c:pt>
                <c:pt idx="139" c:formatCode="yyyy/m/d">
                  <c:v>44802</c:v>
                </c:pt>
                <c:pt idx="140" c:formatCode="yyyy/m/d">
                  <c:v>44803</c:v>
                </c:pt>
                <c:pt idx="141" c:formatCode="yyyy/m/d">
                  <c:v>44804</c:v>
                </c:pt>
                <c:pt idx="142" c:formatCode="yyyy/m/d">
                  <c:v>44805</c:v>
                </c:pt>
                <c:pt idx="143" c:formatCode="yyyy/m/d">
                  <c:v>44806</c:v>
                </c:pt>
                <c:pt idx="144" c:formatCode="yyyy/m/d">
                  <c:v>44807</c:v>
                </c:pt>
                <c:pt idx="145" c:formatCode="yyyy/m/d">
                  <c:v>44808</c:v>
                </c:pt>
                <c:pt idx="146" c:formatCode="yyyy/m/d">
                  <c:v>44809</c:v>
                </c:pt>
                <c:pt idx="147" c:formatCode="yyyy/m/d">
                  <c:v>44810</c:v>
                </c:pt>
                <c:pt idx="148" c:formatCode="yyyy/m/d">
                  <c:v>44811</c:v>
                </c:pt>
                <c:pt idx="149" c:formatCode="yyyy/m/d">
                  <c:v>44812</c:v>
                </c:pt>
                <c:pt idx="150" c:formatCode="yyyy/m/d">
                  <c:v>44813</c:v>
                </c:pt>
                <c:pt idx="151" c:formatCode="yyyy/m/d">
                  <c:v>44814</c:v>
                </c:pt>
                <c:pt idx="152" c:formatCode="yyyy/m/d">
                  <c:v>44815</c:v>
                </c:pt>
                <c:pt idx="153" c:formatCode="yyyy/m/d">
                  <c:v>44816</c:v>
                </c:pt>
                <c:pt idx="154" c:formatCode="yyyy/m/d">
                  <c:v>44817</c:v>
                </c:pt>
                <c:pt idx="155" c:formatCode="yyyy/m/d">
                  <c:v>44818</c:v>
                </c:pt>
                <c:pt idx="156" c:formatCode="yyyy/m/d">
                  <c:v>44819</c:v>
                </c:pt>
                <c:pt idx="157" c:formatCode="yyyy/m/d">
                  <c:v>44820</c:v>
                </c:pt>
                <c:pt idx="158" c:formatCode="yyyy/m/d">
                  <c:v>44821</c:v>
                </c:pt>
                <c:pt idx="159" c:formatCode="yyyy/m/d">
                  <c:v>44822</c:v>
                </c:pt>
                <c:pt idx="160" c:formatCode="yyyy/m/d">
                  <c:v>44823</c:v>
                </c:pt>
                <c:pt idx="161" c:formatCode="yyyy/m/d">
                  <c:v>44824</c:v>
                </c:pt>
                <c:pt idx="162" c:formatCode="yyyy/m/d">
                  <c:v>44825</c:v>
                </c:pt>
                <c:pt idx="163" c:formatCode="yyyy/m/d">
                  <c:v>44826</c:v>
                </c:pt>
                <c:pt idx="164" c:formatCode="yyyy/m/d">
                  <c:v>44827</c:v>
                </c:pt>
                <c:pt idx="165" c:formatCode="yyyy/m/d">
                  <c:v>44828</c:v>
                </c:pt>
                <c:pt idx="166" c:formatCode="yyyy/m/d">
                  <c:v>44829</c:v>
                </c:pt>
                <c:pt idx="167" c:formatCode="yyyy/m/d">
                  <c:v>44830</c:v>
                </c:pt>
                <c:pt idx="168" c:formatCode="yyyy/m/d">
                  <c:v>44831</c:v>
                </c:pt>
                <c:pt idx="169" c:formatCode="yyyy/m/d">
                  <c:v>44832</c:v>
                </c:pt>
                <c:pt idx="170" c:formatCode="yyyy/m/d">
                  <c:v>44833</c:v>
                </c:pt>
                <c:pt idx="171" c:formatCode="yyyy/m/d">
                  <c:v>44834</c:v>
                </c:pt>
                <c:pt idx="172" c:formatCode="yyyy/m/d">
                  <c:v>44835</c:v>
                </c:pt>
                <c:pt idx="173" c:formatCode="yyyy/m/d">
                  <c:v>44836</c:v>
                </c:pt>
                <c:pt idx="174" c:formatCode="yyyy/m/d">
                  <c:v>44837</c:v>
                </c:pt>
                <c:pt idx="175" c:formatCode="yyyy/m/d">
                  <c:v>44838</c:v>
                </c:pt>
                <c:pt idx="176" c:formatCode="yyyy/m/d">
                  <c:v>44839</c:v>
                </c:pt>
                <c:pt idx="177" c:formatCode="yyyy/m/d">
                  <c:v>44840</c:v>
                </c:pt>
                <c:pt idx="178" c:formatCode="yyyy/m/d">
                  <c:v>44841</c:v>
                </c:pt>
                <c:pt idx="179" c:formatCode="yyyy/m/d">
                  <c:v>44842</c:v>
                </c:pt>
                <c:pt idx="180" c:formatCode="yyyy/m/d">
                  <c:v>44843</c:v>
                </c:pt>
                <c:pt idx="181" c:formatCode="yyyy/m/d">
                  <c:v>44844</c:v>
                </c:pt>
                <c:pt idx="182" c:formatCode="yyyy/m/d">
                  <c:v>44845</c:v>
                </c:pt>
                <c:pt idx="183" c:formatCode="yyyy/m/d">
                  <c:v>44846</c:v>
                </c:pt>
                <c:pt idx="184" c:formatCode="yyyy/m/d">
                  <c:v>44847</c:v>
                </c:pt>
                <c:pt idx="185" c:formatCode="yyyy/m/d">
                  <c:v>44848</c:v>
                </c:pt>
                <c:pt idx="186" c:formatCode="yyyy/m/d">
                  <c:v>44849</c:v>
                </c:pt>
                <c:pt idx="187" c:formatCode="yyyy/m/d">
                  <c:v>44850</c:v>
                </c:pt>
                <c:pt idx="188" c:formatCode="yyyy/m/d">
                  <c:v>44851</c:v>
                </c:pt>
                <c:pt idx="189" c:formatCode="yyyy/m/d">
                  <c:v>44852</c:v>
                </c:pt>
                <c:pt idx="190" c:formatCode="yyyy/m/d">
                  <c:v>44853</c:v>
                </c:pt>
                <c:pt idx="191" c:formatCode="yyyy/m/d">
                  <c:v>44854</c:v>
                </c:pt>
                <c:pt idx="192" c:formatCode="yyyy/m/d">
                  <c:v>44855</c:v>
                </c:pt>
                <c:pt idx="193" c:formatCode="yyyy/m/d">
                  <c:v>44856</c:v>
                </c:pt>
                <c:pt idx="194" c:formatCode="yyyy/m/d">
                  <c:v>44857</c:v>
                </c:pt>
                <c:pt idx="195" c:formatCode="yyyy/m/d">
                  <c:v>44858</c:v>
                </c:pt>
                <c:pt idx="196" c:formatCode="yyyy/m/d">
                  <c:v>44859</c:v>
                </c:pt>
                <c:pt idx="197" c:formatCode="yyyy/m/d">
                  <c:v>44860</c:v>
                </c:pt>
                <c:pt idx="198" c:formatCode="yyyy/m/d">
                  <c:v>44861</c:v>
                </c:pt>
                <c:pt idx="199" c:formatCode="yyyy/m/d">
                  <c:v>44862</c:v>
                </c:pt>
                <c:pt idx="200" c:formatCode="yyyy/m/d">
                  <c:v>44863</c:v>
                </c:pt>
                <c:pt idx="201" c:formatCode="yyyy/m/d">
                  <c:v>44864</c:v>
                </c:pt>
                <c:pt idx="202" c:formatCode="yyyy/m/d">
                  <c:v>44865</c:v>
                </c:pt>
                <c:pt idx="203" c:formatCode="yyyy/m/d">
                  <c:v>44866</c:v>
                </c:pt>
                <c:pt idx="204" c:formatCode="yyyy/m/d">
                  <c:v>44867</c:v>
                </c:pt>
                <c:pt idx="205" c:formatCode="yyyy/m/d">
                  <c:v>44868</c:v>
                </c:pt>
                <c:pt idx="206" c:formatCode="yyyy/m/d">
                  <c:v>44869</c:v>
                </c:pt>
                <c:pt idx="207" c:formatCode="yyyy/m/d">
                  <c:v>44870</c:v>
                </c:pt>
                <c:pt idx="208" c:formatCode="yyyy/m/d">
                  <c:v>44871</c:v>
                </c:pt>
                <c:pt idx="209" c:formatCode="yyyy/m/d">
                  <c:v>44872</c:v>
                </c:pt>
                <c:pt idx="210" c:formatCode="yyyy/m/d">
                  <c:v>44873</c:v>
                </c:pt>
                <c:pt idx="211" c:formatCode="yyyy/m/d">
                  <c:v>44874</c:v>
                </c:pt>
                <c:pt idx="212" c:formatCode="yyyy/m/d">
                  <c:v>44875</c:v>
                </c:pt>
                <c:pt idx="213" c:formatCode="yyyy/m/d">
                  <c:v>44876</c:v>
                </c:pt>
                <c:pt idx="214" c:formatCode="yyyy/m/d">
                  <c:v>44877</c:v>
                </c:pt>
                <c:pt idx="215" c:formatCode="yyyy/m/d">
                  <c:v>44878</c:v>
                </c:pt>
                <c:pt idx="216" c:formatCode="yyyy/m/d">
                  <c:v>44879</c:v>
                </c:pt>
                <c:pt idx="217" c:formatCode="yyyy/m/d">
                  <c:v>44880</c:v>
                </c:pt>
                <c:pt idx="218" c:formatCode="yyyy/m/d">
                  <c:v>44881</c:v>
                </c:pt>
                <c:pt idx="219" c:formatCode="yyyy/m/d">
                  <c:v>44882</c:v>
                </c:pt>
                <c:pt idx="220" c:formatCode="yyyy/m/d">
                  <c:v>44883</c:v>
                </c:pt>
                <c:pt idx="221" c:formatCode="yyyy/m/d">
                  <c:v>44884</c:v>
                </c:pt>
                <c:pt idx="222" c:formatCode="yyyy/m/d">
                  <c:v>44885</c:v>
                </c:pt>
                <c:pt idx="223" c:formatCode="yyyy/m/d">
                  <c:v>44886</c:v>
                </c:pt>
                <c:pt idx="224" c:formatCode="yyyy/m/d">
                  <c:v>44887</c:v>
                </c:pt>
                <c:pt idx="225" c:formatCode="yyyy/m/d">
                  <c:v>44888</c:v>
                </c:pt>
                <c:pt idx="226" c:formatCode="yyyy/m/d">
                  <c:v>44889</c:v>
                </c:pt>
                <c:pt idx="227" c:formatCode="yyyy/m/d">
                  <c:v>44890</c:v>
                </c:pt>
                <c:pt idx="228" c:formatCode="yyyy/m/d">
                  <c:v>44891</c:v>
                </c:pt>
                <c:pt idx="229" c:formatCode="yyyy/m/d">
                  <c:v>44892</c:v>
                </c:pt>
                <c:pt idx="230" c:formatCode="yyyy/m/d">
                  <c:v>44893</c:v>
                </c:pt>
                <c:pt idx="231" c:formatCode="yyyy/m/d">
                  <c:v>44894</c:v>
                </c:pt>
                <c:pt idx="232" c:formatCode="yyyy/m/d">
                  <c:v>44895</c:v>
                </c:pt>
                <c:pt idx="233" c:formatCode="yyyy/m/d">
                  <c:v>44896</c:v>
                </c:pt>
                <c:pt idx="234" c:formatCode="yyyy/m/d">
                  <c:v>44897</c:v>
                </c:pt>
                <c:pt idx="235" c:formatCode="yyyy/m/d">
                  <c:v>44898</c:v>
                </c:pt>
                <c:pt idx="236" c:formatCode="yyyy/m/d">
                  <c:v>44899</c:v>
                </c:pt>
                <c:pt idx="237" c:formatCode="yyyy/m/d">
                  <c:v>44900</c:v>
                </c:pt>
                <c:pt idx="238" c:formatCode="yyyy/m/d">
                  <c:v>44901</c:v>
                </c:pt>
                <c:pt idx="239" c:formatCode="yyyy/m/d">
                  <c:v>44902</c:v>
                </c:pt>
                <c:pt idx="240" c:formatCode="yyyy/m/d">
                  <c:v>44903</c:v>
                </c:pt>
                <c:pt idx="241" c:formatCode="yyyy/m/d">
                  <c:v>44904</c:v>
                </c:pt>
                <c:pt idx="242" c:formatCode="yyyy/m/d">
                  <c:v>44905</c:v>
                </c:pt>
                <c:pt idx="243" c:formatCode="yyyy/m/d">
                  <c:v>44906</c:v>
                </c:pt>
                <c:pt idx="244" c:formatCode="yyyy/m/d">
                  <c:v>44907</c:v>
                </c:pt>
                <c:pt idx="245" c:formatCode="yyyy/m/d">
                  <c:v>44908</c:v>
                </c:pt>
                <c:pt idx="246" c:formatCode="yyyy/m/d">
                  <c:v>44909</c:v>
                </c:pt>
                <c:pt idx="247" c:formatCode="yyyy/m/d">
                  <c:v>44910</c:v>
                </c:pt>
                <c:pt idx="248" c:formatCode="yyyy/m/d">
                  <c:v>44911</c:v>
                </c:pt>
                <c:pt idx="249" c:formatCode="yyyy/m/d">
                  <c:v>44912</c:v>
                </c:pt>
                <c:pt idx="250" c:formatCode="yyyy/m/d">
                  <c:v>44913</c:v>
                </c:pt>
                <c:pt idx="251" c:formatCode="yyyy/m/d">
                  <c:v>44914</c:v>
                </c:pt>
                <c:pt idx="252" c:formatCode="yyyy/m/d">
                  <c:v>44915</c:v>
                </c:pt>
                <c:pt idx="253" c:formatCode="yyyy/m/d">
                  <c:v>44916</c:v>
                </c:pt>
                <c:pt idx="254" c:formatCode="yyyy/m/d">
                  <c:v>44917</c:v>
                </c:pt>
                <c:pt idx="255" c:formatCode="yyyy/m/d">
                  <c:v>44918</c:v>
                </c:pt>
                <c:pt idx="256" c:formatCode="yyyy/m/d">
                  <c:v>44919</c:v>
                </c:pt>
                <c:pt idx="257" c:formatCode="yyyy/m/d">
                  <c:v>44920</c:v>
                </c:pt>
                <c:pt idx="258" c:formatCode="yyyy/m/d">
                  <c:v>44921</c:v>
                </c:pt>
                <c:pt idx="259" c:formatCode="yyyy/m/d">
                  <c:v>44922</c:v>
                </c:pt>
                <c:pt idx="260" c:formatCode="yyyy/m/d">
                  <c:v>44923</c:v>
                </c:pt>
                <c:pt idx="261" c:formatCode="yyyy/m/d">
                  <c:v>44924</c:v>
                </c:pt>
                <c:pt idx="262" c:formatCode="yyyy/m/d">
                  <c:v>44925</c:v>
                </c:pt>
                <c:pt idx="263" c:formatCode="yyyy/m/d">
                  <c:v>44926</c:v>
                </c:pt>
              </c:numCache>
            </c:numRef>
          </c:cat>
          <c:val>
            <c:numRef>
              <c:f>'[走势图-年报.xlsx]全年'!$E$102:$E$365</c:f>
              <c:numCache>
                <c:formatCode>0.00%</c:formatCode>
                <c:ptCount val="264"/>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pt idx="92">
                  <c:v>0.0117205479452055</c:v>
                </c:pt>
                <c:pt idx="93">
                  <c:v>0.0118465753424658</c:v>
                </c:pt>
                <c:pt idx="94">
                  <c:v>0.011972602739726</c:v>
                </c:pt>
                <c:pt idx="95">
                  <c:v>0.0120986301369863</c:v>
                </c:pt>
                <c:pt idx="96">
                  <c:v>0.0122246575342466</c:v>
                </c:pt>
                <c:pt idx="97">
                  <c:v>0.0123506849315068</c:v>
                </c:pt>
                <c:pt idx="98">
                  <c:v>0.0124767123287671</c:v>
                </c:pt>
                <c:pt idx="99">
                  <c:v>0.0126027397260274</c:v>
                </c:pt>
                <c:pt idx="100">
                  <c:v>0.0127287671232877</c:v>
                </c:pt>
                <c:pt idx="101">
                  <c:v>0.0128547945205479</c:v>
                </c:pt>
                <c:pt idx="102">
                  <c:v>0.0129808219178082</c:v>
                </c:pt>
                <c:pt idx="103">
                  <c:v>0.0131068493150685</c:v>
                </c:pt>
                <c:pt idx="104">
                  <c:v>0.0132328767123288</c:v>
                </c:pt>
                <c:pt idx="105">
                  <c:v>0.013358904109589</c:v>
                </c:pt>
                <c:pt idx="106">
                  <c:v>0.0134849315068493</c:v>
                </c:pt>
                <c:pt idx="107">
                  <c:v>0.0136109589041096</c:v>
                </c:pt>
                <c:pt idx="108">
                  <c:v>0.0137369863013699</c:v>
                </c:pt>
                <c:pt idx="109">
                  <c:v>0.0138630136986301</c:v>
                </c:pt>
                <c:pt idx="110">
                  <c:v>0.0139890410958904</c:v>
                </c:pt>
                <c:pt idx="111">
                  <c:v>0.0141150684931507</c:v>
                </c:pt>
                <c:pt idx="112">
                  <c:v>0.014241095890411</c:v>
                </c:pt>
                <c:pt idx="113">
                  <c:v>0.0143671232876712</c:v>
                </c:pt>
                <c:pt idx="114">
                  <c:v>0.0144931506849315</c:v>
                </c:pt>
                <c:pt idx="115">
                  <c:v>0.0146191780821918</c:v>
                </c:pt>
                <c:pt idx="116">
                  <c:v>0.0147452054794521</c:v>
                </c:pt>
                <c:pt idx="117">
                  <c:v>0.0148712328767123</c:v>
                </c:pt>
                <c:pt idx="118">
                  <c:v>0.0149972602739726</c:v>
                </c:pt>
                <c:pt idx="119">
                  <c:v>0.0151232876712329</c:v>
                </c:pt>
                <c:pt idx="120">
                  <c:v>0.0152493150684931</c:v>
                </c:pt>
                <c:pt idx="121">
                  <c:v>0.0153753424657534</c:v>
                </c:pt>
                <c:pt idx="122">
                  <c:v>0.0155013698630137</c:v>
                </c:pt>
                <c:pt idx="123">
                  <c:v>0.015627397260274</c:v>
                </c:pt>
                <c:pt idx="124">
                  <c:v>0.0157534246575342</c:v>
                </c:pt>
                <c:pt idx="125">
                  <c:v>0.0158794520547945</c:v>
                </c:pt>
                <c:pt idx="126">
                  <c:v>0.0160054794520548</c:v>
                </c:pt>
                <c:pt idx="127">
                  <c:v>0.0161315068493151</c:v>
                </c:pt>
                <c:pt idx="128">
                  <c:v>0.0162575342465753</c:v>
                </c:pt>
                <c:pt idx="129">
                  <c:v>0.0163835616438356</c:v>
                </c:pt>
                <c:pt idx="130">
                  <c:v>0.0165095890410959</c:v>
                </c:pt>
                <c:pt idx="131">
                  <c:v>0.0166356164383562</c:v>
                </c:pt>
                <c:pt idx="132">
                  <c:v>0.0167616438356164</c:v>
                </c:pt>
                <c:pt idx="133">
                  <c:v>0.0168876712328767</c:v>
                </c:pt>
                <c:pt idx="134">
                  <c:v>0.017013698630137</c:v>
                </c:pt>
                <c:pt idx="135">
                  <c:v>0.0171397260273973</c:v>
                </c:pt>
                <c:pt idx="136">
                  <c:v>0.0172657534246575</c:v>
                </c:pt>
                <c:pt idx="137">
                  <c:v>0.0173917808219178</c:v>
                </c:pt>
                <c:pt idx="138">
                  <c:v>0.0175178082191781</c:v>
                </c:pt>
                <c:pt idx="139">
                  <c:v>0.0176438356164384</c:v>
                </c:pt>
                <c:pt idx="140">
                  <c:v>0.0177698630136986</c:v>
                </c:pt>
                <c:pt idx="141">
                  <c:v>0.0178958904109589</c:v>
                </c:pt>
                <c:pt idx="142">
                  <c:v>0.0180219178082192</c:v>
                </c:pt>
                <c:pt idx="143">
                  <c:v>0.0181479452054795</c:v>
                </c:pt>
                <c:pt idx="144">
                  <c:v>0.0182739726027397</c:v>
                </c:pt>
                <c:pt idx="145">
                  <c:v>0.0184</c:v>
                </c:pt>
                <c:pt idx="146">
                  <c:v>0.0185260273972603</c:v>
                </c:pt>
                <c:pt idx="147">
                  <c:v>0.0186520547945205</c:v>
                </c:pt>
                <c:pt idx="148">
                  <c:v>0.0187780821917808</c:v>
                </c:pt>
                <c:pt idx="149">
                  <c:v>0.0189041095890411</c:v>
                </c:pt>
                <c:pt idx="150">
                  <c:v>0.0190301369863014</c:v>
                </c:pt>
                <c:pt idx="151">
                  <c:v>0.0191561643835616</c:v>
                </c:pt>
                <c:pt idx="152">
                  <c:v>0.0192821917808219</c:v>
                </c:pt>
                <c:pt idx="153">
                  <c:v>0.0194082191780822</c:v>
                </c:pt>
                <c:pt idx="154">
                  <c:v>0.0195342465753425</c:v>
                </c:pt>
                <c:pt idx="155">
                  <c:v>0.0196602739726027</c:v>
                </c:pt>
                <c:pt idx="156">
                  <c:v>0.019786301369863</c:v>
                </c:pt>
                <c:pt idx="157">
                  <c:v>0.0199123287671233</c:v>
                </c:pt>
                <c:pt idx="158">
                  <c:v>0.0200383561643836</c:v>
                </c:pt>
                <c:pt idx="159">
                  <c:v>0.0201643835616438</c:v>
                </c:pt>
                <c:pt idx="160">
                  <c:v>0.0202904109589041</c:v>
                </c:pt>
                <c:pt idx="161">
                  <c:v>0.0204164383561644</c:v>
                </c:pt>
                <c:pt idx="162">
                  <c:v>0.0205424657534247</c:v>
                </c:pt>
                <c:pt idx="163">
                  <c:v>0.0206684931506849</c:v>
                </c:pt>
                <c:pt idx="164">
                  <c:v>0.0207945205479452</c:v>
                </c:pt>
                <c:pt idx="165">
                  <c:v>0.0209205479452055</c:v>
                </c:pt>
                <c:pt idx="166">
                  <c:v>0.0210465753424658</c:v>
                </c:pt>
                <c:pt idx="167">
                  <c:v>0.021172602739726</c:v>
                </c:pt>
                <c:pt idx="168">
                  <c:v>0.0212986301369863</c:v>
                </c:pt>
                <c:pt idx="169">
                  <c:v>0.0214246575342466</c:v>
                </c:pt>
                <c:pt idx="170">
                  <c:v>0.0215506849315068</c:v>
                </c:pt>
                <c:pt idx="171">
                  <c:v>0.0216767123287671</c:v>
                </c:pt>
                <c:pt idx="172">
                  <c:v>0.0218027397260274</c:v>
                </c:pt>
                <c:pt idx="173">
                  <c:v>0.0219287671232877</c:v>
                </c:pt>
                <c:pt idx="174">
                  <c:v>0.0220547945205479</c:v>
                </c:pt>
                <c:pt idx="175">
                  <c:v>0.0221808219178082</c:v>
                </c:pt>
                <c:pt idx="176">
                  <c:v>0.0223068493150685</c:v>
                </c:pt>
                <c:pt idx="177">
                  <c:v>0.0224328767123288</c:v>
                </c:pt>
                <c:pt idx="178">
                  <c:v>0.022558904109589</c:v>
                </c:pt>
                <c:pt idx="179">
                  <c:v>0.0226849315068493</c:v>
                </c:pt>
                <c:pt idx="180">
                  <c:v>0.0228109589041096</c:v>
                </c:pt>
                <c:pt idx="181">
                  <c:v>0.0229369863013699</c:v>
                </c:pt>
                <c:pt idx="182">
                  <c:v>0.0230630136986301</c:v>
                </c:pt>
                <c:pt idx="183">
                  <c:v>0.0231890410958904</c:v>
                </c:pt>
                <c:pt idx="184">
                  <c:v>0.0233150684931507</c:v>
                </c:pt>
                <c:pt idx="185">
                  <c:v>0.023441095890411</c:v>
                </c:pt>
                <c:pt idx="186">
                  <c:v>0.0235671232876712</c:v>
                </c:pt>
                <c:pt idx="187">
                  <c:v>0.0236931506849315</c:v>
                </c:pt>
                <c:pt idx="188">
                  <c:v>0.0238191780821918</c:v>
                </c:pt>
                <c:pt idx="189">
                  <c:v>0.0239452054794521</c:v>
                </c:pt>
                <c:pt idx="190">
                  <c:v>0.0240712328767123</c:v>
                </c:pt>
                <c:pt idx="191">
                  <c:v>0.0241972602739726</c:v>
                </c:pt>
                <c:pt idx="192">
                  <c:v>0.0243232876712329</c:v>
                </c:pt>
                <c:pt idx="193">
                  <c:v>0.0244493150684931</c:v>
                </c:pt>
                <c:pt idx="194">
                  <c:v>0.0245753424657534</c:v>
                </c:pt>
                <c:pt idx="195">
                  <c:v>0.0247013698630137</c:v>
                </c:pt>
                <c:pt idx="196">
                  <c:v>0.024827397260274</c:v>
                </c:pt>
                <c:pt idx="197">
                  <c:v>0.0249534246575342</c:v>
                </c:pt>
                <c:pt idx="198">
                  <c:v>0.0250794520547945</c:v>
                </c:pt>
                <c:pt idx="199">
                  <c:v>0.0252054794520548</c:v>
                </c:pt>
                <c:pt idx="200">
                  <c:v>0.0253315068493151</c:v>
                </c:pt>
                <c:pt idx="201">
                  <c:v>0.0254575342465753</c:v>
                </c:pt>
                <c:pt idx="202">
                  <c:v>0.0255835616438356</c:v>
                </c:pt>
                <c:pt idx="203">
                  <c:v>0.0257095890410959</c:v>
                </c:pt>
                <c:pt idx="204">
                  <c:v>0.0258356164383562</c:v>
                </c:pt>
                <c:pt idx="205">
                  <c:v>0.0259616438356164</c:v>
                </c:pt>
                <c:pt idx="206">
                  <c:v>0.0260876712328767</c:v>
                </c:pt>
                <c:pt idx="207">
                  <c:v>0.026213698630137</c:v>
                </c:pt>
                <c:pt idx="208">
                  <c:v>0.0263397260273973</c:v>
                </c:pt>
                <c:pt idx="209">
                  <c:v>0.0264657534246575</c:v>
                </c:pt>
                <c:pt idx="210">
                  <c:v>0.0265917808219178</c:v>
                </c:pt>
                <c:pt idx="211">
                  <c:v>0.0267178082191781</c:v>
                </c:pt>
                <c:pt idx="212">
                  <c:v>0.0268438356164384</c:v>
                </c:pt>
                <c:pt idx="213">
                  <c:v>0.0269698630136986</c:v>
                </c:pt>
                <c:pt idx="214">
                  <c:v>0.0270958904109589</c:v>
                </c:pt>
                <c:pt idx="215">
                  <c:v>0.0272219178082192</c:v>
                </c:pt>
                <c:pt idx="216">
                  <c:v>0.0273479452054794</c:v>
                </c:pt>
                <c:pt idx="217">
                  <c:v>0.0274739726027397</c:v>
                </c:pt>
                <c:pt idx="218">
                  <c:v>0.0276</c:v>
                </c:pt>
                <c:pt idx="219">
                  <c:v>0.0277260273972603</c:v>
                </c:pt>
                <c:pt idx="220">
                  <c:v>0.0278520547945205</c:v>
                </c:pt>
                <c:pt idx="221">
                  <c:v>0.0279780821917808</c:v>
                </c:pt>
                <c:pt idx="222">
                  <c:v>0.0281041095890411</c:v>
                </c:pt>
                <c:pt idx="223">
                  <c:v>0.0282301369863014</c:v>
                </c:pt>
                <c:pt idx="224">
                  <c:v>0.0283561643835616</c:v>
                </c:pt>
                <c:pt idx="225">
                  <c:v>0.0284821917808219</c:v>
                </c:pt>
                <c:pt idx="226">
                  <c:v>0.0286082191780822</c:v>
                </c:pt>
                <c:pt idx="227">
                  <c:v>0.0287342465753425</c:v>
                </c:pt>
                <c:pt idx="228">
                  <c:v>0.0288602739726027</c:v>
                </c:pt>
                <c:pt idx="229">
                  <c:v>0.028986301369863</c:v>
                </c:pt>
                <c:pt idx="230">
                  <c:v>0.0291123287671233</c:v>
                </c:pt>
                <c:pt idx="231">
                  <c:v>0.0292383561643836</c:v>
                </c:pt>
                <c:pt idx="232">
                  <c:v>0.0293643835616438</c:v>
                </c:pt>
                <c:pt idx="233">
                  <c:v>0.0294904109589041</c:v>
                </c:pt>
                <c:pt idx="234">
                  <c:v>0.0296164383561644</c:v>
                </c:pt>
                <c:pt idx="235">
                  <c:v>0.0297424657534247</c:v>
                </c:pt>
                <c:pt idx="236">
                  <c:v>0.0298684931506849</c:v>
                </c:pt>
                <c:pt idx="237">
                  <c:v>0.0299945205479452</c:v>
                </c:pt>
                <c:pt idx="238">
                  <c:v>0.0301205479452055</c:v>
                </c:pt>
                <c:pt idx="239">
                  <c:v>0.0302465753424657</c:v>
                </c:pt>
                <c:pt idx="240">
                  <c:v>0.030372602739726</c:v>
                </c:pt>
                <c:pt idx="241">
                  <c:v>0.0304986301369863</c:v>
                </c:pt>
                <c:pt idx="242">
                  <c:v>0.0306246575342466</c:v>
                </c:pt>
                <c:pt idx="243">
                  <c:v>0.0307506849315068</c:v>
                </c:pt>
                <c:pt idx="244">
                  <c:v>0.0308767123287671</c:v>
                </c:pt>
                <c:pt idx="245">
                  <c:v>0.0310027397260274</c:v>
                </c:pt>
                <c:pt idx="246">
                  <c:v>0.0311287671232877</c:v>
                </c:pt>
                <c:pt idx="247">
                  <c:v>0.0312547945205479</c:v>
                </c:pt>
                <c:pt idx="248">
                  <c:v>0.0313808219178082</c:v>
                </c:pt>
                <c:pt idx="249">
                  <c:v>0.0315068493150685</c:v>
                </c:pt>
                <c:pt idx="250">
                  <c:v>0.0316328767123288</c:v>
                </c:pt>
                <c:pt idx="251">
                  <c:v>0.031758904109589</c:v>
                </c:pt>
                <c:pt idx="252">
                  <c:v>0.0318849315068493</c:v>
                </c:pt>
                <c:pt idx="253">
                  <c:v>0.0320109589041096</c:v>
                </c:pt>
                <c:pt idx="254">
                  <c:v>0.0321369863013699</c:v>
                </c:pt>
                <c:pt idx="255">
                  <c:v>0.0322630136986301</c:v>
                </c:pt>
                <c:pt idx="256">
                  <c:v>0.0323890410958904</c:v>
                </c:pt>
                <c:pt idx="257">
                  <c:v>0.0325150684931507</c:v>
                </c:pt>
                <c:pt idx="258">
                  <c:v>0.032641095890411</c:v>
                </c:pt>
                <c:pt idx="259">
                  <c:v>0.0327671232876712</c:v>
                </c:pt>
                <c:pt idx="260">
                  <c:v>0.0328931506849315</c:v>
                </c:pt>
                <c:pt idx="261">
                  <c:v>0.0330191780821918</c:v>
                </c:pt>
                <c:pt idx="262">
                  <c:v>0.0331452054794521</c:v>
                </c:pt>
                <c:pt idx="263">
                  <c:v>0.033271232876712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36: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